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A4CC6" w14:textId="77777777" w:rsidR="00DB6748" w:rsidRPr="007558EC" w:rsidRDefault="00DB6748">
      <w:pPr>
        <w:rPr>
          <w:rFonts w:ascii="Times New Roman" w:hAnsi="Times New Roman" w:cs="Times New Roman"/>
          <w:b/>
        </w:rPr>
      </w:pPr>
      <w:bookmarkStart w:id="0" w:name="_GoBack"/>
      <w:r w:rsidRPr="007558EC">
        <w:rPr>
          <w:rFonts w:ascii="Times New Roman" w:hAnsi="Times New Roman" w:cs="Times New Roman"/>
          <w:b/>
        </w:rPr>
        <w:t>Consonant</w:t>
      </w:r>
    </w:p>
    <w:tbl>
      <w:tblPr>
        <w:tblStyle w:val="Tabelraster"/>
        <w:tblW w:w="13495" w:type="dxa"/>
        <w:tblLook w:val="04A0" w:firstRow="1" w:lastRow="0" w:firstColumn="1" w:lastColumn="0" w:noHBand="0" w:noVBand="1"/>
      </w:tblPr>
      <w:tblGrid>
        <w:gridCol w:w="1170"/>
        <w:gridCol w:w="1186"/>
        <w:gridCol w:w="1419"/>
        <w:gridCol w:w="1170"/>
        <w:gridCol w:w="1800"/>
        <w:gridCol w:w="994"/>
        <w:gridCol w:w="968"/>
        <w:gridCol w:w="2014"/>
        <w:gridCol w:w="1432"/>
        <w:gridCol w:w="1342"/>
      </w:tblGrid>
      <w:tr w:rsidR="007558EC" w:rsidRPr="007558EC" w14:paraId="29FCD27D" w14:textId="77777777" w:rsidTr="00F35F40">
        <w:tc>
          <w:tcPr>
            <w:tcW w:w="1170" w:type="dxa"/>
          </w:tcPr>
          <w:p w14:paraId="49901721" w14:textId="77777777" w:rsidR="00DF48A7" w:rsidRPr="007558EC" w:rsidRDefault="00DF48A7" w:rsidP="00C12CD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86" w:type="dxa"/>
          </w:tcPr>
          <w:p w14:paraId="37D4269A" w14:textId="77777777" w:rsidR="00DF48A7" w:rsidRPr="007558EC" w:rsidRDefault="00DF48A7" w:rsidP="00C12CDE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ADAPT</w:t>
            </w:r>
          </w:p>
        </w:tc>
        <w:tc>
          <w:tcPr>
            <w:tcW w:w="1419" w:type="dxa"/>
          </w:tcPr>
          <w:p w14:paraId="60D9C513" w14:textId="14F502AB" w:rsidR="00DF48A7" w:rsidRPr="007558EC" w:rsidRDefault="001A2AAA" w:rsidP="00C12CDE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 xml:space="preserve">SAMPA1 </w:t>
            </w:r>
            <w:r w:rsidR="00DF48A7" w:rsidRPr="007558EC">
              <w:rPr>
                <w:rFonts w:ascii="Times New Roman" w:hAnsi="Times New Roman" w:cs="Times New Roman"/>
                <w:b/>
              </w:rPr>
              <w:t>(ADAPT</w:t>
            </w:r>
            <w:r w:rsidR="00274AAD" w:rsidRPr="007558EC">
              <w:rPr>
                <w:rFonts w:ascii="Times New Roman" w:hAnsi="Times New Roman" w:cs="Times New Roman"/>
                <w:b/>
              </w:rPr>
              <w:t xml:space="preserve"> </w:t>
            </w:r>
            <w:r w:rsidR="00DF48A7" w:rsidRPr="007558EC">
              <w:rPr>
                <w:rFonts w:ascii="Times New Roman" w:hAnsi="Times New Roman" w:cs="Times New Roman"/>
                <w:b/>
                <w:vertAlign w:val="superscript"/>
              </w:rPr>
              <w:t>1</w:t>
            </w:r>
            <w:r w:rsidR="00DF48A7" w:rsidRPr="007558EC">
              <w:rPr>
                <w:rFonts w:ascii="Times New Roman" w:hAnsi="Times New Roman" w:cs="Times New Roman"/>
                <w:b/>
              </w:rPr>
              <w:t xml:space="preserve">) </w:t>
            </w:r>
          </w:p>
        </w:tc>
        <w:tc>
          <w:tcPr>
            <w:tcW w:w="1170" w:type="dxa"/>
          </w:tcPr>
          <w:p w14:paraId="68E7E999" w14:textId="36B4A3DD" w:rsidR="00DF48A7" w:rsidRPr="007558EC" w:rsidRDefault="001A2AAA" w:rsidP="00C12CDE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SAMPA</w:t>
            </w:r>
            <w:r w:rsidRPr="007558EC">
              <w:rPr>
                <w:rFonts w:ascii="Times New Roman" w:hAnsi="Times New Roman" w:cs="Times New Roman"/>
                <w:b/>
              </w:rPr>
              <w:t>2</w:t>
            </w:r>
            <w:r w:rsidRPr="007558EC">
              <w:rPr>
                <w:rFonts w:ascii="Times New Roman" w:hAnsi="Times New Roman" w:cs="Times New Roman"/>
                <w:b/>
              </w:rPr>
              <w:t xml:space="preserve"> </w:t>
            </w:r>
            <w:r w:rsidR="00DF48A7" w:rsidRPr="007558EC"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 w:rsidR="00DF48A7" w:rsidRPr="007558EC">
              <w:rPr>
                <w:rFonts w:ascii="Times New Roman" w:hAnsi="Times New Roman" w:cs="Times New Roman"/>
                <w:b/>
              </w:rPr>
              <w:t>origin</w:t>
            </w:r>
            <w:proofErr w:type="spellEnd"/>
            <w:r w:rsidR="00274AAD" w:rsidRPr="007558EC">
              <w:rPr>
                <w:rFonts w:ascii="Times New Roman" w:hAnsi="Times New Roman" w:cs="Times New Roman"/>
                <w:b/>
              </w:rPr>
              <w:t xml:space="preserve"> </w:t>
            </w:r>
            <w:r w:rsidR="00DF48A7" w:rsidRPr="007558EC">
              <w:rPr>
                <w:rFonts w:ascii="Times New Roman" w:hAnsi="Times New Roman" w:cs="Times New Roman"/>
                <w:b/>
                <w:vertAlign w:val="superscript"/>
              </w:rPr>
              <w:t>2</w:t>
            </w:r>
            <w:r w:rsidR="00DF48A7" w:rsidRPr="007558EC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800" w:type="dxa"/>
          </w:tcPr>
          <w:p w14:paraId="43A0CF70" w14:textId="0C4E87F4" w:rsidR="00DF48A7" w:rsidRPr="007558EC" w:rsidRDefault="001A2AAA" w:rsidP="00C12CDE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SAMPA</w:t>
            </w:r>
            <w:r w:rsidRPr="007558EC">
              <w:rPr>
                <w:rFonts w:ascii="Times New Roman" w:hAnsi="Times New Roman" w:cs="Times New Roman"/>
                <w:b/>
              </w:rPr>
              <w:t>3</w:t>
            </w:r>
            <w:r w:rsidRPr="007558EC">
              <w:rPr>
                <w:rFonts w:ascii="Times New Roman" w:hAnsi="Times New Roman" w:cs="Times New Roman"/>
                <w:b/>
              </w:rPr>
              <w:t xml:space="preserve"> </w:t>
            </w:r>
            <w:r w:rsidR="00DF48A7" w:rsidRPr="007558EC">
              <w:rPr>
                <w:rFonts w:ascii="Times New Roman" w:hAnsi="Times New Roman" w:cs="Times New Roman"/>
                <w:b/>
              </w:rPr>
              <w:t>(</w:t>
            </w:r>
            <w:proofErr w:type="spellStart"/>
            <w:r w:rsidR="00DF48A7" w:rsidRPr="007558EC">
              <w:rPr>
                <w:rFonts w:ascii="Times New Roman" w:hAnsi="Times New Roman" w:cs="Times New Roman"/>
                <w:b/>
              </w:rPr>
              <w:t>students</w:t>
            </w:r>
            <w:proofErr w:type="spellEnd"/>
            <w:r w:rsidR="00DF48A7" w:rsidRPr="007558EC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="00DF48A7" w:rsidRPr="007558EC">
              <w:rPr>
                <w:rFonts w:ascii="Times New Roman" w:hAnsi="Times New Roman" w:cs="Times New Roman"/>
                <w:b/>
              </w:rPr>
              <w:t>used</w:t>
            </w:r>
            <w:proofErr w:type="spellEnd"/>
            <w:r w:rsidR="00274AAD" w:rsidRPr="007558EC">
              <w:rPr>
                <w:rFonts w:ascii="Times New Roman" w:hAnsi="Times New Roman" w:cs="Times New Roman"/>
                <w:b/>
              </w:rPr>
              <w:t xml:space="preserve"> </w:t>
            </w:r>
            <w:r w:rsidR="00DF48A7" w:rsidRPr="007558EC">
              <w:rPr>
                <w:rFonts w:ascii="Times New Roman" w:hAnsi="Times New Roman" w:cs="Times New Roman"/>
                <w:b/>
                <w:vertAlign w:val="superscript"/>
              </w:rPr>
              <w:t>3</w:t>
            </w:r>
            <w:r w:rsidR="00DF48A7" w:rsidRPr="007558EC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994" w:type="dxa"/>
          </w:tcPr>
          <w:p w14:paraId="1D6A4FA8" w14:textId="5306B6D4" w:rsidR="00DF48A7" w:rsidRPr="007558EC" w:rsidRDefault="00DF48A7" w:rsidP="00C12CDE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CGN</w:t>
            </w:r>
          </w:p>
        </w:tc>
        <w:tc>
          <w:tcPr>
            <w:tcW w:w="968" w:type="dxa"/>
          </w:tcPr>
          <w:p w14:paraId="75018B3B" w14:textId="2E1F7D85" w:rsidR="00DF48A7" w:rsidRPr="007558EC" w:rsidRDefault="00DF48A7" w:rsidP="00C12CDE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CGN2</w:t>
            </w:r>
            <w:r w:rsidR="006515CE" w:rsidRPr="007558EC">
              <w:rPr>
                <w:rFonts w:ascii="Times New Roman" w:hAnsi="Times New Roman" w:cs="Times New Roman"/>
                <w:b/>
              </w:rPr>
              <w:t xml:space="preserve"> </w:t>
            </w:r>
            <w:r w:rsidR="006515CE" w:rsidRPr="007558EC">
              <w:rPr>
                <w:rFonts w:ascii="Times New Roman" w:hAnsi="Times New Roman" w:cs="Times New Roman" w:hint="eastAsia"/>
                <w:b/>
                <w:vertAlign w:val="superscript"/>
              </w:rPr>
              <w:t>4</w:t>
            </w:r>
          </w:p>
        </w:tc>
        <w:tc>
          <w:tcPr>
            <w:tcW w:w="2014" w:type="dxa"/>
          </w:tcPr>
          <w:p w14:paraId="127EAD23" w14:textId="1524E3C9" w:rsidR="00DF48A7" w:rsidRPr="007558EC" w:rsidRDefault="00DF48A7" w:rsidP="00C12CDE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Dutch</w:t>
            </w:r>
          </w:p>
        </w:tc>
        <w:tc>
          <w:tcPr>
            <w:tcW w:w="1432" w:type="dxa"/>
          </w:tcPr>
          <w:p w14:paraId="20C4C7AC" w14:textId="77777777" w:rsidR="00DF48A7" w:rsidRPr="007558EC" w:rsidRDefault="00DF48A7" w:rsidP="00C12CDE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English</w:t>
            </w:r>
          </w:p>
        </w:tc>
        <w:tc>
          <w:tcPr>
            <w:tcW w:w="1342" w:type="dxa"/>
          </w:tcPr>
          <w:p w14:paraId="382CCE8D" w14:textId="77777777" w:rsidR="00DF48A7" w:rsidRPr="007558EC" w:rsidRDefault="00DF48A7" w:rsidP="00C12CDE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IPA</w:t>
            </w:r>
          </w:p>
        </w:tc>
      </w:tr>
      <w:tr w:rsidR="007558EC" w:rsidRPr="007558EC" w14:paraId="1DD7B4F6" w14:textId="77777777" w:rsidTr="00F35F40">
        <w:tc>
          <w:tcPr>
            <w:tcW w:w="1170" w:type="dxa"/>
          </w:tcPr>
          <w:p w14:paraId="6323C206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proofErr w:type="spellStart"/>
            <w:r w:rsidRPr="007558EC">
              <w:rPr>
                <w:rFonts w:ascii="Times New Roman" w:hAnsi="Times New Roman" w:cs="Times New Roman"/>
                <w:b/>
              </w:rPr>
              <w:t>Plosives</w:t>
            </w:r>
            <w:proofErr w:type="spellEnd"/>
          </w:p>
        </w:tc>
        <w:tc>
          <w:tcPr>
            <w:tcW w:w="1186" w:type="dxa"/>
          </w:tcPr>
          <w:p w14:paraId="6DD75E5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419" w:type="dxa"/>
          </w:tcPr>
          <w:p w14:paraId="7A4BC4C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170" w:type="dxa"/>
          </w:tcPr>
          <w:p w14:paraId="37BAA39E" w14:textId="3F37B279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</w:t>
            </w:r>
          </w:p>
        </w:tc>
        <w:tc>
          <w:tcPr>
            <w:tcW w:w="1800" w:type="dxa"/>
          </w:tcPr>
          <w:p w14:paraId="1D1218B6" w14:textId="5E2DB661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p</w:t>
            </w:r>
          </w:p>
        </w:tc>
        <w:tc>
          <w:tcPr>
            <w:tcW w:w="994" w:type="dxa"/>
          </w:tcPr>
          <w:p w14:paraId="47C868D9" w14:textId="0B42CF29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968" w:type="dxa"/>
          </w:tcPr>
          <w:p w14:paraId="681B2E37" w14:textId="1018DDA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2014" w:type="dxa"/>
          </w:tcPr>
          <w:p w14:paraId="6E6B17FC" w14:textId="08AF101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P</w:t>
            </w:r>
            <w:r w:rsidRPr="007558EC">
              <w:rPr>
                <w:rFonts w:ascii="Times New Roman" w:hAnsi="Times New Roman" w:cs="Times New Roman"/>
              </w:rPr>
              <w:t>ak</w:t>
            </w:r>
          </w:p>
        </w:tc>
        <w:tc>
          <w:tcPr>
            <w:tcW w:w="1432" w:type="dxa"/>
          </w:tcPr>
          <w:p w14:paraId="1D83FF8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port</w:t>
            </w:r>
          </w:p>
        </w:tc>
        <w:tc>
          <w:tcPr>
            <w:tcW w:w="1342" w:type="dxa"/>
          </w:tcPr>
          <w:p w14:paraId="6BEDD380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p</w:t>
            </w:r>
          </w:p>
        </w:tc>
      </w:tr>
      <w:tr w:rsidR="007558EC" w:rsidRPr="007558EC" w14:paraId="654A0E86" w14:textId="77777777" w:rsidTr="00F35F40">
        <w:tc>
          <w:tcPr>
            <w:tcW w:w="1170" w:type="dxa"/>
          </w:tcPr>
          <w:p w14:paraId="774604BA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543038B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419" w:type="dxa"/>
          </w:tcPr>
          <w:p w14:paraId="58FCF370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170" w:type="dxa"/>
          </w:tcPr>
          <w:p w14:paraId="08D3838A" w14:textId="56C68F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</w:t>
            </w:r>
          </w:p>
        </w:tc>
        <w:tc>
          <w:tcPr>
            <w:tcW w:w="1800" w:type="dxa"/>
          </w:tcPr>
          <w:p w14:paraId="7F3B3E00" w14:textId="1ABAA2A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</w:t>
            </w:r>
          </w:p>
        </w:tc>
        <w:tc>
          <w:tcPr>
            <w:tcW w:w="994" w:type="dxa"/>
          </w:tcPr>
          <w:p w14:paraId="7B13EE8B" w14:textId="5A4AB62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968" w:type="dxa"/>
          </w:tcPr>
          <w:p w14:paraId="38DC65CA" w14:textId="10DBCBC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2014" w:type="dxa"/>
          </w:tcPr>
          <w:p w14:paraId="46B3490D" w14:textId="37919A3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B</w:t>
            </w:r>
            <w:r w:rsidRPr="007558EC">
              <w:rPr>
                <w:rFonts w:ascii="Times New Roman" w:hAnsi="Times New Roman" w:cs="Times New Roman"/>
              </w:rPr>
              <w:t>ak</w:t>
            </w:r>
          </w:p>
        </w:tc>
        <w:tc>
          <w:tcPr>
            <w:tcW w:w="1432" w:type="dxa"/>
          </w:tcPr>
          <w:p w14:paraId="6706499E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ait</w:t>
            </w:r>
          </w:p>
        </w:tc>
        <w:tc>
          <w:tcPr>
            <w:tcW w:w="1342" w:type="dxa"/>
          </w:tcPr>
          <w:p w14:paraId="774320B1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</w:t>
            </w:r>
          </w:p>
        </w:tc>
      </w:tr>
      <w:tr w:rsidR="007558EC" w:rsidRPr="007558EC" w14:paraId="7F776F6B" w14:textId="77777777" w:rsidTr="00F35F40">
        <w:tc>
          <w:tcPr>
            <w:tcW w:w="1170" w:type="dxa"/>
          </w:tcPr>
          <w:p w14:paraId="651C1DFE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02B78806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419" w:type="dxa"/>
          </w:tcPr>
          <w:p w14:paraId="55E9ED20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170" w:type="dxa"/>
          </w:tcPr>
          <w:p w14:paraId="3D426C8B" w14:textId="1A7ABB5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</w:p>
        </w:tc>
        <w:tc>
          <w:tcPr>
            <w:tcW w:w="1800" w:type="dxa"/>
          </w:tcPr>
          <w:p w14:paraId="3DD89017" w14:textId="04FE7401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t</w:t>
            </w:r>
          </w:p>
        </w:tc>
        <w:tc>
          <w:tcPr>
            <w:tcW w:w="994" w:type="dxa"/>
          </w:tcPr>
          <w:p w14:paraId="0A3ABF25" w14:textId="1EC6708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968" w:type="dxa"/>
          </w:tcPr>
          <w:p w14:paraId="17FE607C" w14:textId="0FA883C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2014" w:type="dxa"/>
          </w:tcPr>
          <w:p w14:paraId="0AC3A2BF" w14:textId="7D7C0EE9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T</w:t>
            </w:r>
            <w:r w:rsidRPr="007558EC">
              <w:rPr>
                <w:rFonts w:ascii="Times New Roman" w:hAnsi="Times New Roman" w:cs="Times New Roman"/>
              </w:rPr>
              <w:t>ak,had</w:t>
            </w:r>
          </w:p>
        </w:tc>
        <w:tc>
          <w:tcPr>
            <w:tcW w:w="1432" w:type="dxa"/>
          </w:tcPr>
          <w:p w14:paraId="0E4724A0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top</w:t>
            </w:r>
          </w:p>
        </w:tc>
        <w:tc>
          <w:tcPr>
            <w:tcW w:w="1342" w:type="dxa"/>
          </w:tcPr>
          <w:p w14:paraId="5A54BA2E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t</w:t>
            </w:r>
          </w:p>
        </w:tc>
      </w:tr>
      <w:tr w:rsidR="007558EC" w:rsidRPr="007558EC" w14:paraId="03BBBA1E" w14:textId="77777777" w:rsidTr="00F35F40">
        <w:tc>
          <w:tcPr>
            <w:tcW w:w="1170" w:type="dxa"/>
          </w:tcPr>
          <w:p w14:paraId="23FA4D9D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54804FAF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1419" w:type="dxa"/>
          </w:tcPr>
          <w:p w14:paraId="597DC9A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1170" w:type="dxa"/>
          </w:tcPr>
          <w:p w14:paraId="2BFBA334" w14:textId="717112A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</w:t>
            </w:r>
          </w:p>
        </w:tc>
        <w:tc>
          <w:tcPr>
            <w:tcW w:w="1800" w:type="dxa"/>
          </w:tcPr>
          <w:p w14:paraId="3928C3CC" w14:textId="30B4F898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</w:t>
            </w:r>
          </w:p>
        </w:tc>
        <w:tc>
          <w:tcPr>
            <w:tcW w:w="994" w:type="dxa"/>
          </w:tcPr>
          <w:p w14:paraId="49AD3C9E" w14:textId="381C850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968" w:type="dxa"/>
          </w:tcPr>
          <w:p w14:paraId="5E68671C" w14:textId="7E9B859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2014" w:type="dxa"/>
          </w:tcPr>
          <w:p w14:paraId="15FB6167" w14:textId="259E672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d</w:t>
            </w:r>
            <w:r w:rsidRPr="007558EC">
              <w:rPr>
                <w:rFonts w:ascii="Times New Roman" w:hAnsi="Times New Roman" w:cs="Times New Roman"/>
              </w:rPr>
              <w:t>ak</w:t>
            </w:r>
          </w:p>
        </w:tc>
        <w:tc>
          <w:tcPr>
            <w:tcW w:w="1432" w:type="dxa"/>
          </w:tcPr>
          <w:p w14:paraId="67D4646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duck</w:t>
            </w:r>
          </w:p>
        </w:tc>
        <w:tc>
          <w:tcPr>
            <w:tcW w:w="1342" w:type="dxa"/>
          </w:tcPr>
          <w:p w14:paraId="5A1C1E1A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d</w:t>
            </w:r>
          </w:p>
        </w:tc>
      </w:tr>
      <w:tr w:rsidR="007558EC" w:rsidRPr="007558EC" w14:paraId="5CC5DB21" w14:textId="77777777" w:rsidTr="00F35F40">
        <w:tc>
          <w:tcPr>
            <w:tcW w:w="1170" w:type="dxa"/>
          </w:tcPr>
          <w:p w14:paraId="53DFCF3D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4C1E35C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1419" w:type="dxa"/>
          </w:tcPr>
          <w:p w14:paraId="3E029665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1170" w:type="dxa"/>
          </w:tcPr>
          <w:p w14:paraId="6A473C04" w14:textId="19E47C2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</w:t>
            </w:r>
          </w:p>
        </w:tc>
        <w:tc>
          <w:tcPr>
            <w:tcW w:w="1800" w:type="dxa"/>
          </w:tcPr>
          <w:p w14:paraId="62DC89EC" w14:textId="29B1BBD5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k</w:t>
            </w:r>
          </w:p>
        </w:tc>
        <w:tc>
          <w:tcPr>
            <w:tcW w:w="994" w:type="dxa"/>
          </w:tcPr>
          <w:p w14:paraId="04507EE1" w14:textId="6BEC49E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968" w:type="dxa"/>
          </w:tcPr>
          <w:p w14:paraId="04E24194" w14:textId="35893751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2014" w:type="dxa"/>
          </w:tcPr>
          <w:p w14:paraId="1F203D94" w14:textId="6E7917C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k</w:t>
            </w:r>
            <w:r w:rsidRPr="007558EC">
              <w:rPr>
                <w:rFonts w:ascii="Times New Roman" w:hAnsi="Times New Roman" w:cs="Times New Roman"/>
              </w:rPr>
              <w:t>ap</w:t>
            </w:r>
          </w:p>
        </w:tc>
        <w:tc>
          <w:tcPr>
            <w:tcW w:w="1432" w:type="dxa"/>
          </w:tcPr>
          <w:p w14:paraId="32E72751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</w:t>
            </w:r>
            <w:r w:rsidRPr="007558EC">
              <w:rPr>
                <w:rFonts w:ascii="Times New Roman" w:hAnsi="Times New Roman" w:cs="Times New Roman"/>
                <w:u w:val="single"/>
              </w:rPr>
              <w:t>ch</w:t>
            </w:r>
            <w:r w:rsidRPr="007558EC">
              <w:rPr>
                <w:rFonts w:ascii="Times New Roman" w:hAnsi="Times New Roman" w:cs="Times New Roman"/>
              </w:rPr>
              <w:t>ool</w:t>
            </w:r>
          </w:p>
        </w:tc>
        <w:tc>
          <w:tcPr>
            <w:tcW w:w="1342" w:type="dxa"/>
          </w:tcPr>
          <w:p w14:paraId="68DC0C0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k</w:t>
            </w:r>
          </w:p>
        </w:tc>
      </w:tr>
      <w:tr w:rsidR="007558EC" w:rsidRPr="007558EC" w14:paraId="5CC23EA6" w14:textId="77777777" w:rsidTr="00F35F40">
        <w:tc>
          <w:tcPr>
            <w:tcW w:w="1170" w:type="dxa"/>
          </w:tcPr>
          <w:p w14:paraId="2D746D7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6699087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1419" w:type="dxa"/>
          </w:tcPr>
          <w:p w14:paraId="17E7601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1170" w:type="dxa"/>
          </w:tcPr>
          <w:p w14:paraId="3D521A62" w14:textId="6D7C0A6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</w:t>
            </w:r>
          </w:p>
        </w:tc>
        <w:tc>
          <w:tcPr>
            <w:tcW w:w="1800" w:type="dxa"/>
          </w:tcPr>
          <w:p w14:paraId="4B1D6513" w14:textId="227FA15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</w:t>
            </w:r>
          </w:p>
        </w:tc>
        <w:tc>
          <w:tcPr>
            <w:tcW w:w="994" w:type="dxa"/>
          </w:tcPr>
          <w:p w14:paraId="225EA43B" w14:textId="41A3FC9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968" w:type="dxa"/>
          </w:tcPr>
          <w:p w14:paraId="7FDE83D1" w14:textId="07C27DD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2014" w:type="dxa"/>
          </w:tcPr>
          <w:p w14:paraId="23CF3CA8" w14:textId="17AA7D3F" w:rsidR="00DF48A7" w:rsidRPr="007558EC" w:rsidRDefault="00DF48A7" w:rsidP="00DF48A7">
            <w:pPr>
              <w:rPr>
                <w:rFonts w:ascii="Times New Roman" w:hAnsi="Times New Roman" w:cs="Times New Roman"/>
                <w:lang w:val="en-US"/>
              </w:rPr>
            </w:pPr>
            <w:r w:rsidRPr="007558EC">
              <w:rPr>
                <w:rFonts w:ascii="Times New Roman" w:hAnsi="Times New Roman" w:cs="Times New Roman"/>
                <w:u w:val="single"/>
                <w:lang w:val="en-US"/>
              </w:rPr>
              <w:t>g</w:t>
            </w:r>
            <w:r w:rsidRPr="007558EC">
              <w:rPr>
                <w:rFonts w:ascii="Times New Roman" w:hAnsi="Times New Roman" w:cs="Times New Roman"/>
                <w:lang w:val="en-US"/>
              </w:rPr>
              <w:t>oal (only foreign/loan-words)</w:t>
            </w:r>
          </w:p>
        </w:tc>
        <w:tc>
          <w:tcPr>
            <w:tcW w:w="1432" w:type="dxa"/>
          </w:tcPr>
          <w:p w14:paraId="6056CEF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g</w:t>
            </w:r>
            <w:r w:rsidRPr="007558EC">
              <w:rPr>
                <w:rFonts w:ascii="Times New Roman" w:hAnsi="Times New Roman" w:cs="Times New Roman"/>
              </w:rPr>
              <w:t>oal</w:t>
            </w:r>
          </w:p>
        </w:tc>
        <w:tc>
          <w:tcPr>
            <w:tcW w:w="1342" w:type="dxa"/>
          </w:tcPr>
          <w:p w14:paraId="7D4F0D6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g</w:t>
            </w:r>
          </w:p>
        </w:tc>
      </w:tr>
      <w:tr w:rsidR="007558EC" w:rsidRPr="007558EC" w14:paraId="43116E21" w14:textId="77777777" w:rsidTr="00F35F40">
        <w:tc>
          <w:tcPr>
            <w:tcW w:w="1170" w:type="dxa"/>
          </w:tcPr>
          <w:p w14:paraId="22EA477D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7558EC">
              <w:rPr>
                <w:rFonts w:ascii="Times New Roman" w:hAnsi="Times New Roman" w:cs="Times New Roman"/>
                <w:b/>
              </w:rPr>
              <w:t>Fricatives</w:t>
            </w:r>
            <w:proofErr w:type="spellEnd"/>
          </w:p>
        </w:tc>
        <w:tc>
          <w:tcPr>
            <w:tcW w:w="1186" w:type="dxa"/>
          </w:tcPr>
          <w:p w14:paraId="10C55071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419" w:type="dxa"/>
          </w:tcPr>
          <w:p w14:paraId="7CABC435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1170" w:type="dxa"/>
          </w:tcPr>
          <w:p w14:paraId="2FE114F8" w14:textId="6E7B3261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</w:t>
            </w:r>
          </w:p>
        </w:tc>
        <w:tc>
          <w:tcPr>
            <w:tcW w:w="1800" w:type="dxa"/>
          </w:tcPr>
          <w:p w14:paraId="4CDD0279" w14:textId="57177ED5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f</w:t>
            </w:r>
          </w:p>
        </w:tc>
        <w:tc>
          <w:tcPr>
            <w:tcW w:w="994" w:type="dxa"/>
          </w:tcPr>
          <w:p w14:paraId="64931831" w14:textId="41BB634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968" w:type="dxa"/>
          </w:tcPr>
          <w:p w14:paraId="77506DE8" w14:textId="2B0A1A1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2014" w:type="dxa"/>
          </w:tcPr>
          <w:p w14:paraId="7A140237" w14:textId="73EA803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F</w:t>
            </w:r>
            <w:r w:rsidRPr="007558EC">
              <w:rPr>
                <w:rFonts w:ascii="Times New Roman" w:hAnsi="Times New Roman" w:cs="Times New Roman"/>
              </w:rPr>
              <w:t>el</w:t>
            </w:r>
          </w:p>
        </w:tc>
        <w:tc>
          <w:tcPr>
            <w:tcW w:w="1432" w:type="dxa"/>
          </w:tcPr>
          <w:p w14:paraId="6CA5DFD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feats</w:t>
            </w:r>
          </w:p>
        </w:tc>
        <w:tc>
          <w:tcPr>
            <w:tcW w:w="1342" w:type="dxa"/>
          </w:tcPr>
          <w:p w14:paraId="3288BEEE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f</w:t>
            </w:r>
          </w:p>
        </w:tc>
      </w:tr>
      <w:tr w:rsidR="007558EC" w:rsidRPr="007558EC" w14:paraId="081732DF" w14:textId="77777777" w:rsidTr="00F35F40">
        <w:tc>
          <w:tcPr>
            <w:tcW w:w="1170" w:type="dxa"/>
          </w:tcPr>
          <w:p w14:paraId="0EBAAE46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2ABC7571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1419" w:type="dxa"/>
          </w:tcPr>
          <w:p w14:paraId="1AF24ADE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1170" w:type="dxa"/>
          </w:tcPr>
          <w:p w14:paraId="17DD326A" w14:textId="0748A98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</w:t>
            </w:r>
          </w:p>
        </w:tc>
        <w:tc>
          <w:tcPr>
            <w:tcW w:w="1800" w:type="dxa"/>
          </w:tcPr>
          <w:p w14:paraId="0E92BD19" w14:textId="3B698D2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v</w:t>
            </w:r>
          </w:p>
        </w:tc>
        <w:tc>
          <w:tcPr>
            <w:tcW w:w="994" w:type="dxa"/>
          </w:tcPr>
          <w:p w14:paraId="5C2EDFD1" w14:textId="55B4A7B5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968" w:type="dxa"/>
          </w:tcPr>
          <w:p w14:paraId="711F732C" w14:textId="41E615A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2014" w:type="dxa"/>
          </w:tcPr>
          <w:p w14:paraId="0D4D4579" w14:textId="26AA56A8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V</w:t>
            </w:r>
            <w:r w:rsidRPr="007558EC">
              <w:rPr>
                <w:rFonts w:ascii="Times New Roman" w:hAnsi="Times New Roman" w:cs="Times New Roman"/>
              </w:rPr>
              <w:t>el</w:t>
            </w:r>
          </w:p>
        </w:tc>
        <w:tc>
          <w:tcPr>
            <w:tcW w:w="1432" w:type="dxa"/>
          </w:tcPr>
          <w:p w14:paraId="686EDFB0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ery</w:t>
            </w:r>
          </w:p>
        </w:tc>
        <w:tc>
          <w:tcPr>
            <w:tcW w:w="1342" w:type="dxa"/>
          </w:tcPr>
          <w:p w14:paraId="00884DA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</w:t>
            </w:r>
          </w:p>
        </w:tc>
      </w:tr>
      <w:tr w:rsidR="007558EC" w:rsidRPr="007558EC" w14:paraId="0186E6C6" w14:textId="77777777" w:rsidTr="00F35F40">
        <w:tc>
          <w:tcPr>
            <w:tcW w:w="1170" w:type="dxa"/>
          </w:tcPr>
          <w:p w14:paraId="7D07418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1A696C9D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419" w:type="dxa"/>
          </w:tcPr>
          <w:p w14:paraId="5978847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170" w:type="dxa"/>
          </w:tcPr>
          <w:p w14:paraId="0BB07391" w14:textId="099D58D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</w:t>
            </w:r>
          </w:p>
        </w:tc>
        <w:tc>
          <w:tcPr>
            <w:tcW w:w="1800" w:type="dxa"/>
          </w:tcPr>
          <w:p w14:paraId="2BD54277" w14:textId="5B5971A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</w:t>
            </w:r>
          </w:p>
        </w:tc>
        <w:tc>
          <w:tcPr>
            <w:tcW w:w="994" w:type="dxa"/>
          </w:tcPr>
          <w:p w14:paraId="7F7DF934" w14:textId="2E6D229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968" w:type="dxa"/>
          </w:tcPr>
          <w:p w14:paraId="2E803B99" w14:textId="5D6128D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2014" w:type="dxa"/>
          </w:tcPr>
          <w:p w14:paraId="1ECE4065" w14:textId="63CA946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S</w:t>
            </w:r>
            <w:r w:rsidRPr="007558EC">
              <w:rPr>
                <w:rFonts w:ascii="Times New Roman" w:hAnsi="Times New Roman" w:cs="Times New Roman"/>
              </w:rPr>
              <w:t>ein,sok</w:t>
            </w:r>
          </w:p>
        </w:tc>
        <w:tc>
          <w:tcPr>
            <w:tcW w:w="1432" w:type="dxa"/>
          </w:tcPr>
          <w:p w14:paraId="698929F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ock</w:t>
            </w:r>
          </w:p>
        </w:tc>
        <w:tc>
          <w:tcPr>
            <w:tcW w:w="1342" w:type="dxa"/>
          </w:tcPr>
          <w:p w14:paraId="4E1B1F26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</w:t>
            </w:r>
          </w:p>
        </w:tc>
      </w:tr>
      <w:tr w:rsidR="007558EC" w:rsidRPr="007558EC" w14:paraId="445B4356" w14:textId="77777777" w:rsidTr="00F35F40">
        <w:tc>
          <w:tcPr>
            <w:tcW w:w="1170" w:type="dxa"/>
          </w:tcPr>
          <w:p w14:paraId="2F4FF7F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29E8CE3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1419" w:type="dxa"/>
          </w:tcPr>
          <w:p w14:paraId="633C199D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1170" w:type="dxa"/>
          </w:tcPr>
          <w:p w14:paraId="530C22D2" w14:textId="746723E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z</w:t>
            </w:r>
          </w:p>
        </w:tc>
        <w:tc>
          <w:tcPr>
            <w:tcW w:w="1800" w:type="dxa"/>
          </w:tcPr>
          <w:p w14:paraId="1CB8F075" w14:textId="1169F501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z</w:t>
            </w:r>
          </w:p>
        </w:tc>
        <w:tc>
          <w:tcPr>
            <w:tcW w:w="994" w:type="dxa"/>
          </w:tcPr>
          <w:p w14:paraId="13AF875F" w14:textId="2F63A4E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968" w:type="dxa"/>
          </w:tcPr>
          <w:p w14:paraId="7A53B9DC" w14:textId="157A4F54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2014" w:type="dxa"/>
          </w:tcPr>
          <w:p w14:paraId="4FE915E3" w14:textId="2B1E95F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z</w:t>
            </w:r>
            <w:r w:rsidRPr="007558EC">
              <w:rPr>
                <w:rFonts w:ascii="Times New Roman" w:hAnsi="Times New Roman" w:cs="Times New Roman"/>
              </w:rPr>
              <w:t>ijn</w:t>
            </w:r>
          </w:p>
        </w:tc>
        <w:tc>
          <w:tcPr>
            <w:tcW w:w="1432" w:type="dxa"/>
          </w:tcPr>
          <w:p w14:paraId="3BF97F2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zip</w:t>
            </w:r>
          </w:p>
        </w:tc>
        <w:tc>
          <w:tcPr>
            <w:tcW w:w="1342" w:type="dxa"/>
          </w:tcPr>
          <w:p w14:paraId="6D8FE54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z</w:t>
            </w:r>
          </w:p>
        </w:tc>
      </w:tr>
      <w:tr w:rsidR="007558EC" w:rsidRPr="007558EC" w14:paraId="2F950CA1" w14:textId="77777777" w:rsidTr="00F35F40">
        <w:tc>
          <w:tcPr>
            <w:tcW w:w="1170" w:type="dxa"/>
          </w:tcPr>
          <w:p w14:paraId="7C3307CA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4CBED08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419" w:type="dxa"/>
          </w:tcPr>
          <w:p w14:paraId="4F51FC71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170" w:type="dxa"/>
          </w:tcPr>
          <w:p w14:paraId="17DB29F0" w14:textId="33D913E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</w:t>
            </w:r>
          </w:p>
        </w:tc>
        <w:tc>
          <w:tcPr>
            <w:tcW w:w="1800" w:type="dxa"/>
          </w:tcPr>
          <w:p w14:paraId="185A0D99" w14:textId="28E8D8F8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</w:t>
            </w:r>
          </w:p>
        </w:tc>
        <w:tc>
          <w:tcPr>
            <w:tcW w:w="994" w:type="dxa"/>
          </w:tcPr>
          <w:p w14:paraId="174E6680" w14:textId="7DED6C2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968" w:type="dxa"/>
          </w:tcPr>
          <w:p w14:paraId="2EBDE39E" w14:textId="260A0E4C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2014" w:type="dxa"/>
          </w:tcPr>
          <w:p w14:paraId="35BF021C" w14:textId="2E08C540" w:rsidR="00DF48A7" w:rsidRPr="007558EC" w:rsidRDefault="00DF48A7" w:rsidP="00DF48A7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7558EC">
              <w:rPr>
                <w:rFonts w:ascii="Times New Roman" w:hAnsi="Times New Roman" w:cs="Times New Roman"/>
                <w:u w:val="single"/>
                <w:lang w:val="en-US"/>
              </w:rPr>
              <w:t>Sh</w:t>
            </w:r>
            <w:r w:rsidRPr="007558EC">
              <w:rPr>
                <w:rFonts w:ascii="Times New Roman" w:hAnsi="Times New Roman" w:cs="Times New Roman"/>
                <w:lang w:val="en-US"/>
              </w:rPr>
              <w:t>ow,</w:t>
            </w:r>
            <w:r w:rsidRPr="007558EC">
              <w:rPr>
                <w:rFonts w:ascii="Times New Roman" w:hAnsi="Times New Roman" w:cs="Times New Roman"/>
                <w:u w:val="single"/>
                <w:lang w:val="en-US"/>
              </w:rPr>
              <w:t>ch</w:t>
            </w:r>
            <w:r w:rsidRPr="007558EC">
              <w:rPr>
                <w:rFonts w:ascii="Times New Roman" w:hAnsi="Times New Roman" w:cs="Times New Roman"/>
                <w:lang w:val="en-US"/>
              </w:rPr>
              <w:t>ef,</w:t>
            </w:r>
            <w:r w:rsidRPr="007558EC">
              <w:rPr>
                <w:rFonts w:ascii="Times New Roman" w:hAnsi="Times New Roman" w:cs="Times New Roman"/>
                <w:u w:val="single"/>
                <w:lang w:val="en-US"/>
              </w:rPr>
              <w:t>sj</w:t>
            </w:r>
            <w:r w:rsidRPr="007558EC">
              <w:rPr>
                <w:rFonts w:ascii="Times New Roman" w:hAnsi="Times New Roman" w:cs="Times New Roman"/>
                <w:lang w:val="en-US"/>
              </w:rPr>
              <w:t>abloon</w:t>
            </w:r>
            <w:proofErr w:type="spellEnd"/>
            <w:r w:rsidRPr="007558EC">
              <w:rPr>
                <w:rFonts w:ascii="Times New Roman" w:hAnsi="Times New Roman" w:cs="Times New Roman"/>
                <w:lang w:val="en-US"/>
              </w:rPr>
              <w:t>, ac</w:t>
            </w:r>
            <w:r w:rsidRPr="007558EC">
              <w:rPr>
                <w:rFonts w:ascii="Times New Roman" w:hAnsi="Times New Roman" w:cs="Times New Roman"/>
                <w:u w:val="single"/>
                <w:lang w:val="en-US"/>
              </w:rPr>
              <w:t>ti</w:t>
            </w:r>
            <w:r w:rsidRPr="007558EC">
              <w:rPr>
                <w:rFonts w:ascii="Times New Roman" w:hAnsi="Times New Roman" w:cs="Times New Roman"/>
                <w:lang w:val="en-US"/>
              </w:rPr>
              <w:t>on (CGN2)</w:t>
            </w:r>
          </w:p>
        </w:tc>
        <w:tc>
          <w:tcPr>
            <w:tcW w:w="1432" w:type="dxa"/>
          </w:tcPr>
          <w:p w14:paraId="7BC0BC31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proofErr w:type="spellStart"/>
            <w:r w:rsidRPr="007558EC">
              <w:rPr>
                <w:rFonts w:ascii="Times New Roman" w:hAnsi="Times New Roman" w:cs="Times New Roman"/>
              </w:rPr>
              <w:t>Shall</w:t>
            </w:r>
            <w:proofErr w:type="spellEnd"/>
          </w:p>
        </w:tc>
        <w:tc>
          <w:tcPr>
            <w:tcW w:w="1342" w:type="dxa"/>
          </w:tcPr>
          <w:p w14:paraId="2C00A3B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ʃ</w:t>
            </w:r>
          </w:p>
        </w:tc>
      </w:tr>
      <w:tr w:rsidR="007558EC" w:rsidRPr="007558EC" w14:paraId="5A87B50F" w14:textId="77777777" w:rsidTr="00F35F40">
        <w:tc>
          <w:tcPr>
            <w:tcW w:w="1170" w:type="dxa"/>
          </w:tcPr>
          <w:p w14:paraId="041246F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4C3960B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1419" w:type="dxa"/>
          </w:tcPr>
          <w:p w14:paraId="503F8D3E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1170" w:type="dxa"/>
          </w:tcPr>
          <w:p w14:paraId="5412024F" w14:textId="29DE888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Z</w:t>
            </w:r>
          </w:p>
        </w:tc>
        <w:tc>
          <w:tcPr>
            <w:tcW w:w="1800" w:type="dxa"/>
          </w:tcPr>
          <w:p w14:paraId="12A60FE9" w14:textId="07D85F04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Z</w:t>
            </w:r>
          </w:p>
        </w:tc>
        <w:tc>
          <w:tcPr>
            <w:tcW w:w="994" w:type="dxa"/>
          </w:tcPr>
          <w:p w14:paraId="311A51AD" w14:textId="51C877B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968" w:type="dxa"/>
          </w:tcPr>
          <w:p w14:paraId="2463B836" w14:textId="08566274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Z</w:t>
            </w:r>
          </w:p>
        </w:tc>
        <w:tc>
          <w:tcPr>
            <w:tcW w:w="2014" w:type="dxa"/>
          </w:tcPr>
          <w:p w14:paraId="59BC1EA1" w14:textId="2DFD50D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aga</w:t>
            </w:r>
            <w:r w:rsidRPr="007558EC">
              <w:rPr>
                <w:rFonts w:ascii="Times New Roman" w:hAnsi="Times New Roman" w:cs="Times New Roman"/>
                <w:u w:val="single"/>
              </w:rPr>
              <w:t>g</w:t>
            </w:r>
            <w:r w:rsidRPr="007558EC">
              <w:rPr>
                <w:rFonts w:ascii="Times New Roman" w:hAnsi="Times New Roman" w:cs="Times New Roman"/>
              </w:rPr>
              <w:t>e,</w:t>
            </w:r>
            <w:r w:rsidRPr="007558EC">
              <w:rPr>
                <w:rFonts w:ascii="Times New Roman" w:hAnsi="Times New Roman" w:cs="Times New Roman"/>
                <w:u w:val="single"/>
              </w:rPr>
              <w:t>j</w:t>
            </w:r>
            <w:r w:rsidRPr="007558EC">
              <w:rPr>
                <w:rFonts w:ascii="Times New Roman" w:hAnsi="Times New Roman" w:cs="Times New Roman"/>
              </w:rPr>
              <w:t>ury</w:t>
            </w:r>
          </w:p>
        </w:tc>
        <w:tc>
          <w:tcPr>
            <w:tcW w:w="1432" w:type="dxa"/>
          </w:tcPr>
          <w:p w14:paraId="20EFFCF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i</w:t>
            </w:r>
            <w:r w:rsidRPr="007558EC">
              <w:rPr>
                <w:rFonts w:ascii="Times New Roman" w:hAnsi="Times New Roman" w:cs="Times New Roman"/>
                <w:u w:val="single"/>
              </w:rPr>
              <w:t>si</w:t>
            </w:r>
            <w:r w:rsidRPr="007558EC">
              <w:rPr>
                <w:rFonts w:ascii="Times New Roman" w:hAnsi="Times New Roman" w:cs="Times New Roman"/>
              </w:rPr>
              <w:t>on</w:t>
            </w:r>
          </w:p>
        </w:tc>
        <w:tc>
          <w:tcPr>
            <w:tcW w:w="1342" w:type="dxa"/>
          </w:tcPr>
          <w:p w14:paraId="31C7D6C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ʒ</w:t>
            </w:r>
          </w:p>
        </w:tc>
      </w:tr>
      <w:tr w:rsidR="007558EC" w:rsidRPr="007558EC" w14:paraId="2A01AD6B" w14:textId="77777777" w:rsidTr="00F35F40">
        <w:tc>
          <w:tcPr>
            <w:tcW w:w="1170" w:type="dxa"/>
          </w:tcPr>
          <w:p w14:paraId="2339EAB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7FED9E3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1419" w:type="dxa"/>
          </w:tcPr>
          <w:p w14:paraId="59DC290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1170" w:type="dxa"/>
          </w:tcPr>
          <w:p w14:paraId="6A0D73D6" w14:textId="59284835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</w:t>
            </w:r>
          </w:p>
        </w:tc>
        <w:tc>
          <w:tcPr>
            <w:tcW w:w="1800" w:type="dxa"/>
          </w:tcPr>
          <w:p w14:paraId="7DDBC62F" w14:textId="12C1C36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G</w:t>
            </w:r>
          </w:p>
        </w:tc>
        <w:tc>
          <w:tcPr>
            <w:tcW w:w="994" w:type="dxa"/>
          </w:tcPr>
          <w:p w14:paraId="6E1EEB73" w14:textId="07BD225C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968" w:type="dxa"/>
          </w:tcPr>
          <w:p w14:paraId="0686A079" w14:textId="2F3C3AF8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2014" w:type="dxa"/>
          </w:tcPr>
          <w:p w14:paraId="333B88EC" w14:textId="7441E0B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G</w:t>
            </w:r>
            <w:r w:rsidRPr="007558EC">
              <w:rPr>
                <w:rFonts w:ascii="Times New Roman" w:hAnsi="Times New Roman" w:cs="Times New Roman"/>
              </w:rPr>
              <w:t>oed,</w:t>
            </w:r>
            <w:r w:rsidRPr="007558EC">
              <w:rPr>
                <w:rFonts w:ascii="Times New Roman" w:hAnsi="Times New Roman" w:cs="Times New Roman"/>
                <w:u w:val="single"/>
              </w:rPr>
              <w:t>g</w:t>
            </w:r>
            <w:r w:rsidRPr="007558EC">
              <w:rPr>
                <w:rFonts w:ascii="Times New Roman" w:hAnsi="Times New Roman" w:cs="Times New Roman"/>
              </w:rPr>
              <w:t>aan</w:t>
            </w:r>
          </w:p>
        </w:tc>
        <w:tc>
          <w:tcPr>
            <w:tcW w:w="1432" w:type="dxa"/>
          </w:tcPr>
          <w:p w14:paraId="0E00A02D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loch</w:t>
            </w:r>
          </w:p>
        </w:tc>
        <w:tc>
          <w:tcPr>
            <w:tcW w:w="1342" w:type="dxa"/>
          </w:tcPr>
          <w:p w14:paraId="490D9B0A" w14:textId="77777777" w:rsidR="00DF48A7" w:rsidRPr="007558EC" w:rsidRDefault="007558EC" w:rsidP="00DF48A7">
            <w:pPr>
              <w:rPr>
                <w:rFonts w:ascii="Times New Roman" w:hAnsi="Times New Roman" w:cs="Times New Roman"/>
              </w:rPr>
            </w:pPr>
            <w:hyperlink r:id="rId5" w:tooltip="Voiced velar fricative" w:history="1">
              <w:r w:rsidR="00DF48A7" w:rsidRPr="007558EC">
                <w:rPr>
                  <w:rFonts w:ascii="Times New Roman" w:hAnsi="Times New Roman" w:cs="Times New Roman"/>
                </w:rPr>
                <w:t>ɣ</w:t>
              </w:r>
            </w:hyperlink>
          </w:p>
        </w:tc>
      </w:tr>
      <w:tr w:rsidR="007558EC" w:rsidRPr="007558EC" w14:paraId="40400F2E" w14:textId="77777777" w:rsidTr="00F35F40">
        <w:tc>
          <w:tcPr>
            <w:tcW w:w="1170" w:type="dxa"/>
          </w:tcPr>
          <w:p w14:paraId="1D66B31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07F175AA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X/x</w:t>
            </w:r>
          </w:p>
        </w:tc>
        <w:tc>
          <w:tcPr>
            <w:tcW w:w="1419" w:type="dxa"/>
          </w:tcPr>
          <w:p w14:paraId="553BBB5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1170" w:type="dxa"/>
          </w:tcPr>
          <w:p w14:paraId="2705F632" w14:textId="7966F6B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x</w:t>
            </w:r>
          </w:p>
        </w:tc>
        <w:tc>
          <w:tcPr>
            <w:tcW w:w="1800" w:type="dxa"/>
          </w:tcPr>
          <w:p w14:paraId="395BD7EB" w14:textId="2E72A4B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x</w:t>
            </w:r>
          </w:p>
        </w:tc>
        <w:tc>
          <w:tcPr>
            <w:tcW w:w="994" w:type="dxa"/>
          </w:tcPr>
          <w:p w14:paraId="6F8F0ED6" w14:textId="734F041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968" w:type="dxa"/>
          </w:tcPr>
          <w:p w14:paraId="6D1E70DB" w14:textId="4156D7A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2014" w:type="dxa"/>
          </w:tcPr>
          <w:p w14:paraId="5E3908D9" w14:textId="657ABAE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To</w:t>
            </w:r>
            <w:r w:rsidRPr="007558EC">
              <w:rPr>
                <w:rFonts w:ascii="Times New Roman" w:hAnsi="Times New Roman" w:cs="Times New Roman"/>
                <w:u w:val="single"/>
              </w:rPr>
              <w:t>ch</w:t>
            </w:r>
            <w:r w:rsidRPr="007558EC">
              <w:rPr>
                <w:rFonts w:ascii="Times New Roman" w:hAnsi="Times New Roman" w:cs="Times New Roman"/>
              </w:rPr>
              <w:t>,we</w:t>
            </w:r>
            <w:r w:rsidRPr="007558EC">
              <w:rPr>
                <w:rFonts w:ascii="Times New Roman" w:hAnsi="Times New Roman" w:cs="Times New Roman"/>
                <w:u w:val="single"/>
              </w:rPr>
              <w:t>g</w:t>
            </w:r>
            <w:r w:rsidRPr="007558EC">
              <w:rPr>
                <w:rFonts w:ascii="Times New Roman" w:hAnsi="Times New Roman" w:cs="Times New Roman"/>
              </w:rPr>
              <w:t>,a</w:t>
            </w:r>
            <w:r w:rsidRPr="007558EC">
              <w:rPr>
                <w:rFonts w:ascii="Times New Roman" w:hAnsi="Times New Roman" w:cs="Times New Roman"/>
                <w:u w:val="single"/>
              </w:rPr>
              <w:t>ch</w:t>
            </w: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432" w:type="dxa"/>
          </w:tcPr>
          <w:p w14:paraId="4D155641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loch</w:t>
            </w:r>
          </w:p>
        </w:tc>
        <w:tc>
          <w:tcPr>
            <w:tcW w:w="1342" w:type="dxa"/>
          </w:tcPr>
          <w:p w14:paraId="469AEB4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x</w:t>
            </w:r>
          </w:p>
        </w:tc>
      </w:tr>
      <w:tr w:rsidR="007558EC" w:rsidRPr="007558EC" w14:paraId="38B11F91" w14:textId="77777777" w:rsidTr="00F35F40">
        <w:tc>
          <w:tcPr>
            <w:tcW w:w="1170" w:type="dxa"/>
          </w:tcPr>
          <w:p w14:paraId="7493272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4C5131DF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419" w:type="dxa"/>
          </w:tcPr>
          <w:p w14:paraId="61F30EDA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1170" w:type="dxa"/>
          </w:tcPr>
          <w:p w14:paraId="092F28A9" w14:textId="7E12AB2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</w:t>
            </w:r>
          </w:p>
        </w:tc>
        <w:tc>
          <w:tcPr>
            <w:tcW w:w="1800" w:type="dxa"/>
          </w:tcPr>
          <w:p w14:paraId="5C32F8F2" w14:textId="7F2670F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h</w:t>
            </w:r>
          </w:p>
        </w:tc>
        <w:tc>
          <w:tcPr>
            <w:tcW w:w="994" w:type="dxa"/>
          </w:tcPr>
          <w:p w14:paraId="448DAF0A" w14:textId="137720D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968" w:type="dxa"/>
          </w:tcPr>
          <w:p w14:paraId="7ADB8512" w14:textId="29C94D2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2014" w:type="dxa"/>
          </w:tcPr>
          <w:p w14:paraId="0A80F76A" w14:textId="3F7CA87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H</w:t>
            </w:r>
            <w:r w:rsidRPr="007558EC">
              <w:rPr>
                <w:rFonts w:ascii="Times New Roman" w:hAnsi="Times New Roman" w:cs="Times New Roman"/>
              </w:rPr>
              <w:t>and,</w:t>
            </w:r>
            <w:r w:rsidRPr="007558EC">
              <w:rPr>
                <w:rFonts w:ascii="Times New Roman" w:hAnsi="Times New Roman" w:cs="Times New Roman"/>
                <w:u w:val="single"/>
              </w:rPr>
              <w:t>h</w:t>
            </w:r>
            <w:r w:rsidRPr="007558EC">
              <w:rPr>
                <w:rFonts w:ascii="Times New Roman" w:hAnsi="Times New Roman" w:cs="Times New Roman"/>
              </w:rPr>
              <w:t>ad</w:t>
            </w:r>
          </w:p>
        </w:tc>
        <w:tc>
          <w:tcPr>
            <w:tcW w:w="1432" w:type="dxa"/>
          </w:tcPr>
          <w:p w14:paraId="10A05CC0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ehind</w:t>
            </w:r>
          </w:p>
        </w:tc>
        <w:tc>
          <w:tcPr>
            <w:tcW w:w="1342" w:type="dxa"/>
          </w:tcPr>
          <w:p w14:paraId="7312F0E9" w14:textId="77777777" w:rsidR="00DF48A7" w:rsidRPr="007558EC" w:rsidRDefault="007558EC" w:rsidP="00DF48A7">
            <w:pPr>
              <w:rPr>
                <w:rFonts w:ascii="Times New Roman" w:hAnsi="Times New Roman" w:cs="Times New Roman"/>
              </w:rPr>
            </w:pPr>
            <w:hyperlink r:id="rId6" w:tooltip="Voiced glottal fricative" w:history="1">
              <w:r w:rsidR="00DF48A7" w:rsidRPr="007558EC">
                <w:rPr>
                  <w:rFonts w:ascii="Times New Roman" w:hAnsi="Times New Roman" w:cs="Times New Roman"/>
                </w:rPr>
                <w:t>ɦ</w:t>
              </w:r>
            </w:hyperlink>
          </w:p>
        </w:tc>
      </w:tr>
      <w:tr w:rsidR="007558EC" w:rsidRPr="007558EC" w14:paraId="3AD439F1" w14:textId="77777777" w:rsidTr="00F35F40">
        <w:tc>
          <w:tcPr>
            <w:tcW w:w="1170" w:type="dxa"/>
          </w:tcPr>
          <w:p w14:paraId="7E14E081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proofErr w:type="spellStart"/>
            <w:r w:rsidRPr="007558EC">
              <w:rPr>
                <w:rFonts w:ascii="Times New Roman" w:hAnsi="Times New Roman" w:cs="Times New Roman"/>
                <w:b/>
              </w:rPr>
              <w:t>Sonorants</w:t>
            </w:r>
            <w:proofErr w:type="spellEnd"/>
          </w:p>
        </w:tc>
        <w:tc>
          <w:tcPr>
            <w:tcW w:w="1186" w:type="dxa"/>
          </w:tcPr>
          <w:p w14:paraId="01F5A51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419" w:type="dxa"/>
          </w:tcPr>
          <w:p w14:paraId="47CBDA8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170" w:type="dxa"/>
          </w:tcPr>
          <w:p w14:paraId="7E11746B" w14:textId="604A57C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</w:t>
            </w:r>
          </w:p>
        </w:tc>
        <w:tc>
          <w:tcPr>
            <w:tcW w:w="1800" w:type="dxa"/>
          </w:tcPr>
          <w:p w14:paraId="553DA9D5" w14:textId="319ECBB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</w:t>
            </w:r>
          </w:p>
        </w:tc>
        <w:tc>
          <w:tcPr>
            <w:tcW w:w="994" w:type="dxa"/>
          </w:tcPr>
          <w:p w14:paraId="728BE940" w14:textId="2A8541E5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968" w:type="dxa"/>
          </w:tcPr>
          <w:p w14:paraId="04E41839" w14:textId="720DBF8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2014" w:type="dxa"/>
          </w:tcPr>
          <w:p w14:paraId="7C803C86" w14:textId="1DA07E1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m</w:t>
            </w:r>
            <w:r w:rsidRPr="007558EC">
              <w:rPr>
                <w:rFonts w:ascii="Times New Roman" w:hAnsi="Times New Roman" w:cs="Times New Roman"/>
              </w:rPr>
              <w:t>et</w:t>
            </w:r>
          </w:p>
        </w:tc>
        <w:tc>
          <w:tcPr>
            <w:tcW w:w="1432" w:type="dxa"/>
          </w:tcPr>
          <w:p w14:paraId="5E9EDFAE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m</w:t>
            </w:r>
            <w:r w:rsidRPr="007558EC">
              <w:rPr>
                <w:rFonts w:ascii="Times New Roman" w:hAnsi="Times New Roman" w:cs="Times New Roman"/>
              </w:rPr>
              <w:t>an</w:t>
            </w:r>
          </w:p>
        </w:tc>
        <w:tc>
          <w:tcPr>
            <w:tcW w:w="1342" w:type="dxa"/>
          </w:tcPr>
          <w:p w14:paraId="0FF811E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m</w:t>
            </w:r>
          </w:p>
        </w:tc>
      </w:tr>
      <w:tr w:rsidR="007558EC" w:rsidRPr="007558EC" w14:paraId="401A49E9" w14:textId="77777777" w:rsidTr="00F35F40">
        <w:tc>
          <w:tcPr>
            <w:tcW w:w="1170" w:type="dxa"/>
          </w:tcPr>
          <w:p w14:paraId="7ABF96A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2303AF8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419" w:type="dxa"/>
          </w:tcPr>
          <w:p w14:paraId="5F70C71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170" w:type="dxa"/>
          </w:tcPr>
          <w:p w14:paraId="2D6F8D7B" w14:textId="1F17597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</w:t>
            </w:r>
          </w:p>
        </w:tc>
        <w:tc>
          <w:tcPr>
            <w:tcW w:w="1800" w:type="dxa"/>
          </w:tcPr>
          <w:p w14:paraId="2D23D138" w14:textId="33F9343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</w:t>
            </w:r>
          </w:p>
        </w:tc>
        <w:tc>
          <w:tcPr>
            <w:tcW w:w="994" w:type="dxa"/>
          </w:tcPr>
          <w:p w14:paraId="0492DEC1" w14:textId="39A940B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968" w:type="dxa"/>
          </w:tcPr>
          <w:p w14:paraId="3D6F5F04" w14:textId="2E2AF19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2014" w:type="dxa"/>
          </w:tcPr>
          <w:p w14:paraId="11784F55" w14:textId="0301E8D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n</w:t>
            </w:r>
            <w:r w:rsidRPr="007558EC">
              <w:rPr>
                <w:rFonts w:ascii="Times New Roman" w:hAnsi="Times New Roman" w:cs="Times New Roman"/>
              </w:rPr>
              <w:t>et</w:t>
            </w:r>
          </w:p>
        </w:tc>
        <w:tc>
          <w:tcPr>
            <w:tcW w:w="1432" w:type="dxa"/>
          </w:tcPr>
          <w:p w14:paraId="4F8832B7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neck</w:t>
            </w:r>
          </w:p>
        </w:tc>
        <w:tc>
          <w:tcPr>
            <w:tcW w:w="1342" w:type="dxa"/>
          </w:tcPr>
          <w:p w14:paraId="370E713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n</w:t>
            </w:r>
          </w:p>
        </w:tc>
      </w:tr>
      <w:tr w:rsidR="007558EC" w:rsidRPr="007558EC" w14:paraId="1275DC50" w14:textId="77777777" w:rsidTr="00F35F40">
        <w:tc>
          <w:tcPr>
            <w:tcW w:w="1170" w:type="dxa"/>
          </w:tcPr>
          <w:p w14:paraId="4B923DF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445F3FA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419" w:type="dxa"/>
          </w:tcPr>
          <w:p w14:paraId="1519181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170" w:type="dxa"/>
          </w:tcPr>
          <w:p w14:paraId="510B6F52" w14:textId="5DCEDF8C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</w:t>
            </w:r>
          </w:p>
        </w:tc>
        <w:tc>
          <w:tcPr>
            <w:tcW w:w="1800" w:type="dxa"/>
          </w:tcPr>
          <w:p w14:paraId="690CCB86" w14:textId="7A543568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</w:t>
            </w:r>
          </w:p>
        </w:tc>
        <w:tc>
          <w:tcPr>
            <w:tcW w:w="994" w:type="dxa"/>
          </w:tcPr>
          <w:p w14:paraId="7EBD4BCB" w14:textId="521E220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968" w:type="dxa"/>
          </w:tcPr>
          <w:p w14:paraId="41F26BD4" w14:textId="4DE14AC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2014" w:type="dxa"/>
          </w:tcPr>
          <w:p w14:paraId="3F11A21B" w14:textId="11829B8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a</w:t>
            </w:r>
            <w:r w:rsidRPr="007558EC">
              <w:rPr>
                <w:rFonts w:ascii="Times New Roman" w:hAnsi="Times New Roman" w:cs="Times New Roman"/>
                <w:u w:val="single"/>
              </w:rPr>
              <w:t>ng</w:t>
            </w:r>
          </w:p>
        </w:tc>
        <w:tc>
          <w:tcPr>
            <w:tcW w:w="1432" w:type="dxa"/>
          </w:tcPr>
          <w:p w14:paraId="2284CD4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lo</w:t>
            </w:r>
            <w:r w:rsidRPr="007558EC">
              <w:rPr>
                <w:rFonts w:ascii="Times New Roman" w:hAnsi="Times New Roman" w:cs="Times New Roman"/>
                <w:u w:val="single"/>
              </w:rPr>
              <w:t>ng</w:t>
            </w:r>
          </w:p>
        </w:tc>
        <w:tc>
          <w:tcPr>
            <w:tcW w:w="1342" w:type="dxa"/>
          </w:tcPr>
          <w:p w14:paraId="5BC43D70" w14:textId="77777777" w:rsidR="00DF48A7" w:rsidRPr="007558EC" w:rsidRDefault="007558EC" w:rsidP="00DF48A7">
            <w:pPr>
              <w:rPr>
                <w:rFonts w:ascii="Times New Roman" w:hAnsi="Times New Roman" w:cs="Times New Roman"/>
              </w:rPr>
            </w:pPr>
            <w:hyperlink r:id="rId7" w:tooltip="Velar nasal" w:history="1">
              <w:r w:rsidR="00DF48A7" w:rsidRPr="007558EC">
                <w:rPr>
                  <w:rFonts w:ascii="Times New Roman" w:hAnsi="Times New Roman" w:cs="Times New Roman"/>
                </w:rPr>
                <w:t>ŋ</w:t>
              </w:r>
            </w:hyperlink>
          </w:p>
        </w:tc>
      </w:tr>
      <w:tr w:rsidR="007558EC" w:rsidRPr="007558EC" w14:paraId="5A149EE9" w14:textId="77777777" w:rsidTr="00F35F40">
        <w:tc>
          <w:tcPr>
            <w:tcW w:w="1170" w:type="dxa"/>
          </w:tcPr>
          <w:p w14:paraId="4E91AEBF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45E9AC61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1419" w:type="dxa"/>
          </w:tcPr>
          <w:p w14:paraId="3086DAA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1170" w:type="dxa"/>
          </w:tcPr>
          <w:p w14:paraId="1556EE48" w14:textId="6462F119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</w:t>
            </w:r>
          </w:p>
        </w:tc>
        <w:tc>
          <w:tcPr>
            <w:tcW w:w="1800" w:type="dxa"/>
          </w:tcPr>
          <w:p w14:paraId="3BDF92C8" w14:textId="0B91CF6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l</w:t>
            </w:r>
          </w:p>
        </w:tc>
        <w:tc>
          <w:tcPr>
            <w:tcW w:w="994" w:type="dxa"/>
          </w:tcPr>
          <w:p w14:paraId="407F3B91" w14:textId="2AE8B11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968" w:type="dxa"/>
          </w:tcPr>
          <w:p w14:paraId="2D3DA27A" w14:textId="7C39965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l</w:t>
            </w:r>
          </w:p>
        </w:tc>
        <w:tc>
          <w:tcPr>
            <w:tcW w:w="2014" w:type="dxa"/>
          </w:tcPr>
          <w:p w14:paraId="6C1D1007" w14:textId="03F3A3C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l</w:t>
            </w:r>
            <w:r w:rsidRPr="007558EC">
              <w:rPr>
                <w:rFonts w:ascii="Times New Roman" w:hAnsi="Times New Roman" w:cs="Times New Roman"/>
              </w:rPr>
              <w:t>and</w:t>
            </w:r>
          </w:p>
        </w:tc>
        <w:tc>
          <w:tcPr>
            <w:tcW w:w="1432" w:type="dxa"/>
          </w:tcPr>
          <w:p w14:paraId="31FCBB07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l</w:t>
            </w:r>
            <w:r w:rsidRPr="007558EC">
              <w:rPr>
                <w:rFonts w:ascii="Times New Roman" w:hAnsi="Times New Roman" w:cs="Times New Roman"/>
              </w:rPr>
              <w:t>and</w:t>
            </w:r>
          </w:p>
        </w:tc>
        <w:tc>
          <w:tcPr>
            <w:tcW w:w="1342" w:type="dxa"/>
          </w:tcPr>
          <w:p w14:paraId="479FD75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l</w:t>
            </w:r>
          </w:p>
        </w:tc>
      </w:tr>
      <w:tr w:rsidR="007558EC" w:rsidRPr="007558EC" w14:paraId="38EA39A1" w14:textId="77777777" w:rsidTr="00F35F40">
        <w:tc>
          <w:tcPr>
            <w:tcW w:w="1170" w:type="dxa"/>
          </w:tcPr>
          <w:p w14:paraId="642131F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68871BC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1419" w:type="dxa"/>
          </w:tcPr>
          <w:p w14:paraId="2241D14D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1170" w:type="dxa"/>
          </w:tcPr>
          <w:p w14:paraId="6F4C69DE" w14:textId="42C833DC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</w:t>
            </w:r>
          </w:p>
        </w:tc>
        <w:tc>
          <w:tcPr>
            <w:tcW w:w="1800" w:type="dxa"/>
          </w:tcPr>
          <w:p w14:paraId="533690EE" w14:textId="73CF006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r</w:t>
            </w:r>
          </w:p>
        </w:tc>
        <w:tc>
          <w:tcPr>
            <w:tcW w:w="994" w:type="dxa"/>
          </w:tcPr>
          <w:p w14:paraId="5207444C" w14:textId="0B0ED60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968" w:type="dxa"/>
          </w:tcPr>
          <w:p w14:paraId="7558E600" w14:textId="0B514CA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2014" w:type="dxa"/>
          </w:tcPr>
          <w:p w14:paraId="7BD402D4" w14:textId="0715A0E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r</w:t>
            </w:r>
            <w:r w:rsidRPr="007558EC">
              <w:rPr>
                <w:rFonts w:ascii="Times New Roman" w:hAnsi="Times New Roman" w:cs="Times New Roman"/>
              </w:rPr>
              <w:t>and</w:t>
            </w:r>
          </w:p>
        </w:tc>
        <w:tc>
          <w:tcPr>
            <w:tcW w:w="1432" w:type="dxa"/>
          </w:tcPr>
          <w:p w14:paraId="0F7D7C73" w14:textId="77777777" w:rsidR="00DF48A7" w:rsidRPr="007558EC" w:rsidRDefault="00DF48A7" w:rsidP="00DF48A7">
            <w:pPr>
              <w:rPr>
                <w:rFonts w:ascii="Times New Roman" w:hAnsi="Times New Roman" w:cs="Times New Roman"/>
                <w:lang w:val="en-US"/>
              </w:rPr>
            </w:pPr>
            <w:r w:rsidRPr="007558EC">
              <w:rPr>
                <w:rFonts w:ascii="Times New Roman" w:hAnsi="Times New Roman" w:cs="Times New Roman"/>
                <w:lang w:val="en-US"/>
              </w:rPr>
              <w:t>trilled R or guttural R</w:t>
            </w:r>
          </w:p>
        </w:tc>
        <w:tc>
          <w:tcPr>
            <w:tcW w:w="1342" w:type="dxa"/>
          </w:tcPr>
          <w:p w14:paraId="5C1BFDF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r</w:t>
            </w:r>
          </w:p>
        </w:tc>
      </w:tr>
      <w:tr w:rsidR="007558EC" w:rsidRPr="007558EC" w14:paraId="056A5C88" w14:textId="77777777" w:rsidTr="00F35F40">
        <w:tc>
          <w:tcPr>
            <w:tcW w:w="1170" w:type="dxa"/>
          </w:tcPr>
          <w:p w14:paraId="0CB1B3FA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1852332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w</w:t>
            </w:r>
          </w:p>
        </w:tc>
        <w:tc>
          <w:tcPr>
            <w:tcW w:w="1419" w:type="dxa"/>
          </w:tcPr>
          <w:p w14:paraId="2481DF0D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w</w:t>
            </w:r>
          </w:p>
        </w:tc>
        <w:tc>
          <w:tcPr>
            <w:tcW w:w="1170" w:type="dxa"/>
          </w:tcPr>
          <w:p w14:paraId="7A307D9D" w14:textId="157A485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</w:t>
            </w:r>
          </w:p>
        </w:tc>
        <w:tc>
          <w:tcPr>
            <w:tcW w:w="1800" w:type="dxa"/>
          </w:tcPr>
          <w:p w14:paraId="3EC4D0A5" w14:textId="67505D84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w</w:t>
            </w:r>
          </w:p>
        </w:tc>
        <w:tc>
          <w:tcPr>
            <w:tcW w:w="994" w:type="dxa"/>
          </w:tcPr>
          <w:p w14:paraId="2556B4D0" w14:textId="6F62DCF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w</w:t>
            </w:r>
          </w:p>
        </w:tc>
        <w:tc>
          <w:tcPr>
            <w:tcW w:w="968" w:type="dxa"/>
          </w:tcPr>
          <w:p w14:paraId="381558EB" w14:textId="6BE2078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w</w:t>
            </w:r>
          </w:p>
        </w:tc>
        <w:tc>
          <w:tcPr>
            <w:tcW w:w="2014" w:type="dxa"/>
          </w:tcPr>
          <w:p w14:paraId="0A636728" w14:textId="105AB57C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W</w:t>
            </w:r>
            <w:r w:rsidRPr="007558EC">
              <w:rPr>
                <w:rFonts w:ascii="Times New Roman" w:hAnsi="Times New Roman" w:cs="Times New Roman"/>
              </w:rPr>
              <w:t xml:space="preserve">it, </w:t>
            </w:r>
            <w:r w:rsidRPr="007558EC">
              <w:rPr>
                <w:rFonts w:ascii="Times New Roman" w:hAnsi="Times New Roman" w:cs="Times New Roman"/>
                <w:u w:val="single"/>
              </w:rPr>
              <w:t>w</w:t>
            </w:r>
            <w:r w:rsidRPr="007558EC">
              <w:rPr>
                <w:rFonts w:ascii="Times New Roman" w:hAnsi="Times New Roman" w:cs="Times New Roman"/>
              </w:rPr>
              <w:t>ang</w:t>
            </w:r>
          </w:p>
        </w:tc>
        <w:tc>
          <w:tcPr>
            <w:tcW w:w="1432" w:type="dxa"/>
          </w:tcPr>
          <w:p w14:paraId="227929F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etween wine and vine</w:t>
            </w:r>
          </w:p>
        </w:tc>
        <w:tc>
          <w:tcPr>
            <w:tcW w:w="1342" w:type="dxa"/>
          </w:tcPr>
          <w:p w14:paraId="1D4BF107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ʋ</w:t>
            </w:r>
          </w:p>
        </w:tc>
      </w:tr>
      <w:tr w:rsidR="007558EC" w:rsidRPr="007558EC" w14:paraId="1BBC3CB9" w14:textId="77777777" w:rsidTr="00F35F40">
        <w:tc>
          <w:tcPr>
            <w:tcW w:w="1170" w:type="dxa"/>
          </w:tcPr>
          <w:p w14:paraId="5C6C8FB7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4BD2562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1419" w:type="dxa"/>
          </w:tcPr>
          <w:p w14:paraId="5F407EA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1170" w:type="dxa"/>
          </w:tcPr>
          <w:p w14:paraId="63A8FB5B" w14:textId="0F367ED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j</w:t>
            </w:r>
          </w:p>
        </w:tc>
        <w:tc>
          <w:tcPr>
            <w:tcW w:w="1800" w:type="dxa"/>
          </w:tcPr>
          <w:p w14:paraId="4F08A05E" w14:textId="11207DF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j</w:t>
            </w:r>
          </w:p>
        </w:tc>
        <w:tc>
          <w:tcPr>
            <w:tcW w:w="994" w:type="dxa"/>
          </w:tcPr>
          <w:p w14:paraId="48485829" w14:textId="1F8511C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968" w:type="dxa"/>
          </w:tcPr>
          <w:p w14:paraId="109D305D" w14:textId="1330EBB5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2014" w:type="dxa"/>
          </w:tcPr>
          <w:p w14:paraId="1A6B0845" w14:textId="74016B9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j</w:t>
            </w:r>
            <w:r w:rsidRPr="007558EC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432" w:type="dxa"/>
          </w:tcPr>
          <w:p w14:paraId="1728FDB6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y</w:t>
            </w:r>
            <w:r w:rsidRPr="007558EC">
              <w:rPr>
                <w:rFonts w:ascii="Times New Roman" w:hAnsi="Times New Roman" w:cs="Times New Roman"/>
              </w:rPr>
              <w:t>ard</w:t>
            </w:r>
          </w:p>
        </w:tc>
        <w:tc>
          <w:tcPr>
            <w:tcW w:w="1342" w:type="dxa"/>
          </w:tcPr>
          <w:p w14:paraId="1A99DCE7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j</w:t>
            </w:r>
          </w:p>
        </w:tc>
      </w:tr>
      <w:tr w:rsidR="007558EC" w:rsidRPr="007558EC" w14:paraId="71B45C21" w14:textId="77777777" w:rsidTr="00F35F40">
        <w:tc>
          <w:tcPr>
            <w:tcW w:w="1170" w:type="dxa"/>
          </w:tcPr>
          <w:p w14:paraId="1F723E8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86" w:type="dxa"/>
          </w:tcPr>
          <w:p w14:paraId="7CD5992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1419" w:type="dxa"/>
          </w:tcPr>
          <w:p w14:paraId="296184C0" w14:textId="0DFE1B42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j**</w:t>
            </w:r>
          </w:p>
        </w:tc>
        <w:tc>
          <w:tcPr>
            <w:tcW w:w="1170" w:type="dxa"/>
          </w:tcPr>
          <w:p w14:paraId="29D8F538" w14:textId="2E0B68E2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˽</w:t>
            </w:r>
            <w:r w:rsidRPr="007558EC">
              <w:rPr>
                <w:rFonts w:ascii="Times New Roman" w:hAnsi="Times New Roman" w:cs="Times New Roman"/>
              </w:rPr>
              <w:t>j**</w:t>
            </w:r>
          </w:p>
        </w:tc>
        <w:tc>
          <w:tcPr>
            <w:tcW w:w="1800" w:type="dxa"/>
          </w:tcPr>
          <w:p w14:paraId="3E07FDD8" w14:textId="10C603A1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˽</w:t>
            </w:r>
            <w:r w:rsidRPr="007558EC">
              <w:rPr>
                <w:rFonts w:ascii="Times New Roman" w:hAnsi="Times New Roman" w:cs="Times New Roman"/>
              </w:rPr>
              <w:t>j**</w:t>
            </w:r>
          </w:p>
        </w:tc>
        <w:tc>
          <w:tcPr>
            <w:tcW w:w="994" w:type="dxa"/>
          </w:tcPr>
          <w:p w14:paraId="1D2E7EE9" w14:textId="18FD072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968" w:type="dxa"/>
          </w:tcPr>
          <w:p w14:paraId="4E219669" w14:textId="56CF451C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2014" w:type="dxa"/>
          </w:tcPr>
          <w:p w14:paraId="1BC77D39" w14:textId="4F2C91D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Campa</w:t>
            </w:r>
            <w:r w:rsidRPr="007558EC">
              <w:rPr>
                <w:rFonts w:ascii="Times New Roman" w:hAnsi="Times New Roman" w:cs="Times New Roman"/>
                <w:u w:val="single"/>
              </w:rPr>
              <w:t>gn</w:t>
            </w:r>
            <w:r w:rsidRPr="007558EC">
              <w:rPr>
                <w:rFonts w:ascii="Times New Roman" w:hAnsi="Times New Roman" w:cs="Times New Roman"/>
              </w:rPr>
              <w:t>e, ora</w:t>
            </w:r>
            <w:r w:rsidRPr="007558EC">
              <w:rPr>
                <w:rFonts w:ascii="Times New Roman" w:hAnsi="Times New Roman" w:cs="Times New Roman"/>
                <w:u w:val="single"/>
              </w:rPr>
              <w:t>nj</w:t>
            </w:r>
            <w:r w:rsidRPr="007558EC">
              <w:rPr>
                <w:rFonts w:ascii="Times New Roman" w:hAnsi="Times New Roman" w:cs="Times New Roman"/>
              </w:rPr>
              <w:t>e, trijntje</w:t>
            </w:r>
          </w:p>
        </w:tc>
        <w:tc>
          <w:tcPr>
            <w:tcW w:w="1432" w:type="dxa"/>
          </w:tcPr>
          <w:p w14:paraId="4F1BBF9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Like ca</w:t>
            </w:r>
            <w:r w:rsidRPr="007558EC">
              <w:rPr>
                <w:rFonts w:ascii="Times New Roman" w:hAnsi="Times New Roman" w:cs="Times New Roman"/>
                <w:u w:val="single"/>
              </w:rPr>
              <w:t>ny</w:t>
            </w:r>
            <w:r w:rsidRPr="007558EC">
              <w:rPr>
                <w:rFonts w:ascii="Times New Roman" w:hAnsi="Times New Roman" w:cs="Times New Roman"/>
              </w:rPr>
              <w:t>on</w:t>
            </w:r>
          </w:p>
        </w:tc>
        <w:tc>
          <w:tcPr>
            <w:tcW w:w="1342" w:type="dxa"/>
          </w:tcPr>
          <w:p w14:paraId="76929D95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ɲ</w:t>
            </w:r>
          </w:p>
        </w:tc>
      </w:tr>
    </w:tbl>
    <w:p w14:paraId="6699151D" w14:textId="64EF3AED" w:rsidR="00DF48A7" w:rsidRPr="007558EC" w:rsidRDefault="00DF48A7" w:rsidP="00DF48A7">
      <w:pPr>
        <w:pStyle w:val="Geenafstand"/>
        <w:rPr>
          <w:b/>
          <w:bCs/>
          <w:lang w:val="en-US"/>
        </w:rPr>
      </w:pPr>
      <w:r w:rsidRPr="007558EC">
        <w:rPr>
          <w:vertAlign w:val="superscript"/>
          <w:lang w:val="en-US"/>
        </w:rPr>
        <w:t>1</w:t>
      </w:r>
      <w:r w:rsidRPr="007558EC">
        <w:rPr>
          <w:b/>
          <w:bCs/>
          <w:lang w:val="en-US"/>
        </w:rPr>
        <w:t xml:space="preserve"> </w:t>
      </w:r>
      <w:hyperlink r:id="rId8" w:history="1">
        <w:r w:rsidRPr="007558EC">
          <w:rPr>
            <w:rStyle w:val="Hyperlink"/>
            <w:color w:val="auto"/>
            <w:lang w:val="en-US"/>
          </w:rPr>
          <w:t>https://www.cls.ru.nl/clst-asr/doku.php?id=phonalpha&amp;s[]=sampa</w:t>
        </w:r>
      </w:hyperlink>
      <w:r w:rsidRPr="007558EC">
        <w:rPr>
          <w:lang w:val="en-US"/>
        </w:rPr>
        <w:t xml:space="preserve"> </w:t>
      </w:r>
      <w:r w:rsidR="00D40BE1" w:rsidRPr="007558EC">
        <w:rPr>
          <w:lang w:val="en-US"/>
        </w:rPr>
        <w:t xml:space="preserve">&amp; Appendix A in ADAPT paper: </w:t>
      </w:r>
      <w:hyperlink r:id="rId9" w:history="1">
        <w:r w:rsidR="00D40BE1" w:rsidRPr="007558EC">
          <w:rPr>
            <w:rStyle w:val="Hyperlink"/>
            <w:color w:val="auto"/>
            <w:lang w:val="en-US"/>
          </w:rPr>
          <w:t>http://lands.let.ru.nl/literature/elffers.2005.1.pdf</w:t>
        </w:r>
      </w:hyperlink>
    </w:p>
    <w:p w14:paraId="0B88A969" w14:textId="7B6934BC" w:rsidR="00DF48A7" w:rsidRPr="007558EC" w:rsidRDefault="00DF48A7" w:rsidP="00DF48A7">
      <w:pPr>
        <w:pStyle w:val="Geenafstand"/>
        <w:rPr>
          <w:rStyle w:val="Hyperlink"/>
          <w:b/>
          <w:bCs/>
          <w:color w:val="auto"/>
          <w:lang w:val="en-US"/>
        </w:rPr>
      </w:pPr>
      <w:r w:rsidRPr="007558EC">
        <w:rPr>
          <w:vertAlign w:val="superscript"/>
          <w:lang w:val="en-US"/>
        </w:rPr>
        <w:t>2</w:t>
      </w:r>
      <w:r w:rsidRPr="007558EC">
        <w:rPr>
          <w:b/>
          <w:bCs/>
          <w:lang w:val="en-US"/>
        </w:rPr>
        <w:t xml:space="preserve"> </w:t>
      </w:r>
      <w:hyperlink r:id="rId10" w:history="1">
        <w:r w:rsidRPr="007558EC">
          <w:rPr>
            <w:rStyle w:val="Hyperlink"/>
            <w:color w:val="auto"/>
            <w:lang w:val="en-US"/>
          </w:rPr>
          <w:t>https://www.phon.ucl.ac.uk/home/sampa/dutch.htm</w:t>
        </w:r>
      </w:hyperlink>
    </w:p>
    <w:p w14:paraId="0E7A89E5" w14:textId="091F240C" w:rsidR="00DF48A7" w:rsidRPr="007558EC" w:rsidRDefault="00DF48A7" w:rsidP="006515CE">
      <w:pPr>
        <w:pStyle w:val="Geenafstand"/>
        <w:jc w:val="left"/>
        <w:rPr>
          <w:lang w:val="en-GB"/>
        </w:rPr>
      </w:pPr>
      <w:r w:rsidRPr="007558EC">
        <w:rPr>
          <w:vertAlign w:val="superscript"/>
          <w:lang w:val="en-GB"/>
        </w:rPr>
        <w:t>3</w:t>
      </w:r>
      <w:r w:rsidRPr="007558EC">
        <w:rPr>
          <w:b/>
          <w:bCs/>
          <w:lang w:val="en-GB"/>
        </w:rPr>
        <w:t xml:space="preserve"> </w:t>
      </w:r>
      <w:r w:rsidRPr="007558EC">
        <w:rPr>
          <w:lang w:val="en-GB"/>
        </w:rPr>
        <w:t>Used by students Julia Merkus, Emma de Reus</w:t>
      </w:r>
      <w:r w:rsidR="00D40BE1" w:rsidRPr="007558EC">
        <w:rPr>
          <w:lang w:val="en-GB"/>
        </w:rPr>
        <w:t xml:space="preserve"> and</w:t>
      </w:r>
      <w:r w:rsidRPr="007558EC">
        <w:rPr>
          <w:lang w:val="en-GB"/>
        </w:rPr>
        <w:t xml:space="preserve"> Fleur Boogmans</w:t>
      </w:r>
      <w:r w:rsidR="00D40BE1" w:rsidRPr="007558EC">
        <w:rPr>
          <w:lang w:val="en-GB"/>
        </w:rPr>
        <w:t xml:space="preserve"> in 2019 – 2020 for manually checking orthographic transcriptions of COPD, JASMIN and CHASING datasets, respectively.</w:t>
      </w:r>
    </w:p>
    <w:p w14:paraId="0AB693D7" w14:textId="1221002F" w:rsidR="006515CE" w:rsidRPr="007558EC" w:rsidRDefault="006515CE" w:rsidP="006515CE">
      <w:pPr>
        <w:pStyle w:val="Geenafstand"/>
        <w:jc w:val="left"/>
        <w:rPr>
          <w:b/>
          <w:bCs/>
          <w:lang w:val="en-GB"/>
        </w:rPr>
      </w:pPr>
      <w:r w:rsidRPr="007558EC">
        <w:rPr>
          <w:rFonts w:eastAsiaTheme="minorEastAsia"/>
          <w:vertAlign w:val="superscript"/>
          <w:lang w:val="en-GB" w:eastAsia="zh-CN"/>
        </w:rPr>
        <w:t>4</w:t>
      </w:r>
      <w:r w:rsidRPr="007558EC">
        <w:rPr>
          <w:rFonts w:eastAsiaTheme="minorEastAsia"/>
          <w:lang w:val="en-GB" w:eastAsia="zh-CN"/>
        </w:rPr>
        <w:t xml:space="preserve"> Used by Dutch Forced Aligner (FA: </w:t>
      </w:r>
      <w:hyperlink r:id="rId11" w:history="1">
        <w:r w:rsidRPr="007558EC">
          <w:rPr>
            <w:rStyle w:val="Hyperlink"/>
            <w:color w:val="auto"/>
            <w:lang w:val="en-US"/>
          </w:rPr>
          <w:t>https://www.cls.ru.nl/clst-asr/doku.php?id=forced-aligner</w:t>
        </w:r>
      </w:hyperlink>
      <w:r w:rsidRPr="007558EC">
        <w:rPr>
          <w:rFonts w:eastAsiaTheme="minorEastAsia"/>
          <w:lang w:val="en-GB" w:eastAsia="zh-CN"/>
        </w:rPr>
        <w:t xml:space="preserve">) and Grapheme to Phoneme converter (G2P </w:t>
      </w:r>
      <w:hyperlink r:id="rId12" w:history="1">
        <w:r w:rsidRPr="007558EC">
          <w:rPr>
            <w:rStyle w:val="Hyperlink"/>
            <w:color w:val="auto"/>
            <w:lang w:val="en-US"/>
          </w:rPr>
          <w:t>https://webservices-lst.science.ru.nl/g2pservice/index/</w:t>
        </w:r>
      </w:hyperlink>
      <w:r w:rsidRPr="007558EC">
        <w:rPr>
          <w:rFonts w:eastAsiaTheme="minorEastAsia"/>
          <w:lang w:val="en-GB" w:eastAsia="zh-CN"/>
        </w:rPr>
        <w:t>)</w:t>
      </w:r>
    </w:p>
    <w:p w14:paraId="2889C952" w14:textId="77777777" w:rsidR="00274AAD" w:rsidRPr="007558EC" w:rsidRDefault="00274AAD">
      <w:pPr>
        <w:rPr>
          <w:b/>
          <w:lang w:val="en-US"/>
        </w:rPr>
      </w:pPr>
      <w:r w:rsidRPr="007558EC">
        <w:rPr>
          <w:b/>
          <w:lang w:val="en-US"/>
        </w:rPr>
        <w:br w:type="page"/>
      </w:r>
    </w:p>
    <w:p w14:paraId="2C60D74F" w14:textId="429350A6" w:rsidR="00DB6748" w:rsidRPr="007558EC" w:rsidRDefault="00DB6748">
      <w:pPr>
        <w:rPr>
          <w:rFonts w:ascii="Times New Roman" w:hAnsi="Times New Roman" w:cs="Times New Roman"/>
          <w:b/>
        </w:rPr>
      </w:pPr>
      <w:r w:rsidRPr="007558EC">
        <w:rPr>
          <w:rFonts w:ascii="Times New Roman" w:hAnsi="Times New Roman" w:cs="Times New Roman"/>
          <w:b/>
        </w:rPr>
        <w:lastRenderedPageBreak/>
        <w:t>Vowel</w:t>
      </w:r>
    </w:p>
    <w:tbl>
      <w:tblPr>
        <w:tblStyle w:val="Tabelraster"/>
        <w:tblW w:w="13585" w:type="dxa"/>
        <w:tblLook w:val="04A0" w:firstRow="1" w:lastRow="0" w:firstColumn="1" w:lastColumn="0" w:noHBand="0" w:noVBand="1"/>
      </w:tblPr>
      <w:tblGrid>
        <w:gridCol w:w="1145"/>
        <w:gridCol w:w="1211"/>
        <w:gridCol w:w="1419"/>
        <w:gridCol w:w="1170"/>
        <w:gridCol w:w="1710"/>
        <w:gridCol w:w="935"/>
        <w:gridCol w:w="970"/>
        <w:gridCol w:w="2068"/>
        <w:gridCol w:w="1510"/>
        <w:gridCol w:w="1447"/>
      </w:tblGrid>
      <w:tr w:rsidR="007558EC" w:rsidRPr="007558EC" w14:paraId="2AB063E0" w14:textId="77777777" w:rsidTr="00F35F40">
        <w:tc>
          <w:tcPr>
            <w:tcW w:w="1145" w:type="dxa"/>
          </w:tcPr>
          <w:p w14:paraId="1A30BCC8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5AC6F848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ADAPT</w:t>
            </w:r>
          </w:p>
        </w:tc>
        <w:tc>
          <w:tcPr>
            <w:tcW w:w="1419" w:type="dxa"/>
          </w:tcPr>
          <w:p w14:paraId="1E2FC1C4" w14:textId="5DB98D12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SAMPA</w:t>
            </w:r>
            <w:r w:rsidR="001A2AAA" w:rsidRPr="007558EC">
              <w:rPr>
                <w:rFonts w:ascii="Times New Roman" w:hAnsi="Times New Roman" w:cs="Times New Roman"/>
                <w:b/>
              </w:rPr>
              <w:t>1</w:t>
            </w:r>
            <w:r w:rsidRPr="007558EC">
              <w:rPr>
                <w:rFonts w:ascii="Times New Roman" w:hAnsi="Times New Roman" w:cs="Times New Roman"/>
                <w:b/>
              </w:rPr>
              <w:t xml:space="preserve"> (ADAPT)</w:t>
            </w:r>
          </w:p>
        </w:tc>
        <w:tc>
          <w:tcPr>
            <w:tcW w:w="1170" w:type="dxa"/>
          </w:tcPr>
          <w:p w14:paraId="14B9DCF3" w14:textId="3265D32B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SAMPA</w:t>
            </w:r>
            <w:r w:rsidR="001A2AAA" w:rsidRPr="007558EC">
              <w:rPr>
                <w:rFonts w:ascii="Times New Roman" w:hAnsi="Times New Roman" w:cs="Times New Roman"/>
                <w:b/>
              </w:rPr>
              <w:t>2</w:t>
            </w:r>
            <w:r w:rsidRPr="007558EC">
              <w:rPr>
                <w:rFonts w:ascii="Times New Roman" w:hAnsi="Times New Roman" w:cs="Times New Roman"/>
                <w:b/>
              </w:rPr>
              <w:t xml:space="preserve"> (</w:t>
            </w:r>
            <w:proofErr w:type="spellStart"/>
            <w:r w:rsidRPr="007558EC">
              <w:rPr>
                <w:rFonts w:ascii="Times New Roman" w:hAnsi="Times New Roman" w:cs="Times New Roman"/>
                <w:b/>
              </w:rPr>
              <w:t>origin</w:t>
            </w:r>
            <w:proofErr w:type="spellEnd"/>
            <w:r w:rsidRPr="007558EC">
              <w:rPr>
                <w:rFonts w:ascii="Times New Roman" w:hAnsi="Times New Roman" w:cs="Times New Roman"/>
                <w:b/>
              </w:rPr>
              <w:t>)</w:t>
            </w:r>
          </w:p>
        </w:tc>
        <w:tc>
          <w:tcPr>
            <w:tcW w:w="1710" w:type="dxa"/>
          </w:tcPr>
          <w:p w14:paraId="64A142F7" w14:textId="0762D41E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SAMPA</w:t>
            </w:r>
            <w:r w:rsidR="001A2AAA" w:rsidRPr="007558EC">
              <w:rPr>
                <w:rFonts w:ascii="Times New Roman" w:hAnsi="Times New Roman" w:cs="Times New Roman"/>
                <w:b/>
              </w:rPr>
              <w:t>3</w:t>
            </w:r>
            <w:r w:rsidRPr="007558EC">
              <w:rPr>
                <w:rFonts w:ascii="Times New Roman" w:hAnsi="Times New Roman" w:cs="Times New Roman"/>
                <w:b/>
              </w:rPr>
              <w:t xml:space="preserve"> (students used)</w:t>
            </w:r>
          </w:p>
        </w:tc>
        <w:tc>
          <w:tcPr>
            <w:tcW w:w="935" w:type="dxa"/>
          </w:tcPr>
          <w:p w14:paraId="29294D5A" w14:textId="08209282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CGN</w:t>
            </w:r>
          </w:p>
        </w:tc>
        <w:tc>
          <w:tcPr>
            <w:tcW w:w="970" w:type="dxa"/>
          </w:tcPr>
          <w:p w14:paraId="4620892D" w14:textId="210C7EE6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CGN2</w:t>
            </w:r>
          </w:p>
        </w:tc>
        <w:tc>
          <w:tcPr>
            <w:tcW w:w="2068" w:type="dxa"/>
          </w:tcPr>
          <w:p w14:paraId="308944AC" w14:textId="4636C995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Dutch</w:t>
            </w:r>
          </w:p>
        </w:tc>
        <w:tc>
          <w:tcPr>
            <w:tcW w:w="1510" w:type="dxa"/>
          </w:tcPr>
          <w:p w14:paraId="1D1C3F32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English</w:t>
            </w:r>
          </w:p>
        </w:tc>
        <w:tc>
          <w:tcPr>
            <w:tcW w:w="1447" w:type="dxa"/>
          </w:tcPr>
          <w:p w14:paraId="5FB12A4B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IPA</w:t>
            </w:r>
          </w:p>
        </w:tc>
      </w:tr>
      <w:tr w:rsidR="007558EC" w:rsidRPr="007558EC" w14:paraId="69049E25" w14:textId="77777777" w:rsidTr="00F35F40">
        <w:tc>
          <w:tcPr>
            <w:tcW w:w="1145" w:type="dxa"/>
          </w:tcPr>
          <w:p w14:paraId="4BF4600A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Lang</w:t>
            </w:r>
          </w:p>
        </w:tc>
        <w:tc>
          <w:tcPr>
            <w:tcW w:w="1211" w:type="dxa"/>
          </w:tcPr>
          <w:p w14:paraId="79154D66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 xml:space="preserve">i </w:t>
            </w:r>
          </w:p>
        </w:tc>
        <w:tc>
          <w:tcPr>
            <w:tcW w:w="1419" w:type="dxa"/>
          </w:tcPr>
          <w:p w14:paraId="4147463A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170" w:type="dxa"/>
          </w:tcPr>
          <w:p w14:paraId="6727A89A" w14:textId="3717343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</w:t>
            </w:r>
          </w:p>
        </w:tc>
        <w:tc>
          <w:tcPr>
            <w:tcW w:w="1710" w:type="dxa"/>
          </w:tcPr>
          <w:p w14:paraId="3541A139" w14:textId="254604E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</w:t>
            </w:r>
          </w:p>
        </w:tc>
        <w:tc>
          <w:tcPr>
            <w:tcW w:w="935" w:type="dxa"/>
          </w:tcPr>
          <w:p w14:paraId="665E08CB" w14:textId="1992F159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 xml:space="preserve">i </w:t>
            </w:r>
          </w:p>
        </w:tc>
        <w:tc>
          <w:tcPr>
            <w:tcW w:w="970" w:type="dxa"/>
          </w:tcPr>
          <w:p w14:paraId="239B6152" w14:textId="03715BA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2068" w:type="dxa"/>
          </w:tcPr>
          <w:p w14:paraId="408438E6" w14:textId="3BFBAFA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</w:t>
            </w:r>
            <w:r w:rsidRPr="007558EC">
              <w:rPr>
                <w:rFonts w:ascii="Times New Roman" w:hAnsi="Times New Roman" w:cs="Times New Roman"/>
                <w:u w:val="single"/>
              </w:rPr>
              <w:t>ie</w:t>
            </w:r>
            <w:r w:rsidRPr="007558EC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1510" w:type="dxa"/>
          </w:tcPr>
          <w:p w14:paraId="2B87B1A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d</w:t>
            </w:r>
            <w:r w:rsidRPr="007558EC">
              <w:rPr>
                <w:rFonts w:ascii="Times New Roman" w:hAnsi="Times New Roman" w:cs="Times New Roman"/>
                <w:u w:val="single"/>
              </w:rPr>
              <w:t>ee</w:t>
            </w:r>
            <w:r w:rsidRPr="007558EC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447" w:type="dxa"/>
          </w:tcPr>
          <w:p w14:paraId="0FB68B2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</w:t>
            </w:r>
          </w:p>
        </w:tc>
      </w:tr>
      <w:tr w:rsidR="007558EC" w:rsidRPr="007558EC" w14:paraId="6B21FD36" w14:textId="77777777" w:rsidTr="00F35F40">
        <w:tc>
          <w:tcPr>
            <w:tcW w:w="1145" w:type="dxa"/>
          </w:tcPr>
          <w:p w14:paraId="7133E8E0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6F79C7BE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419" w:type="dxa"/>
          </w:tcPr>
          <w:p w14:paraId="2DF0B34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170" w:type="dxa"/>
          </w:tcPr>
          <w:p w14:paraId="6E4B1B3E" w14:textId="103A469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:</w:t>
            </w:r>
          </w:p>
        </w:tc>
        <w:tc>
          <w:tcPr>
            <w:tcW w:w="1710" w:type="dxa"/>
          </w:tcPr>
          <w:p w14:paraId="02574735" w14:textId="0A3646F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:</w:t>
            </w:r>
          </w:p>
        </w:tc>
        <w:tc>
          <w:tcPr>
            <w:tcW w:w="935" w:type="dxa"/>
          </w:tcPr>
          <w:p w14:paraId="061B140C" w14:textId="31D2E2E5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970" w:type="dxa"/>
          </w:tcPr>
          <w:p w14:paraId="36D02C49" w14:textId="2ED6A5F5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2068" w:type="dxa"/>
          </w:tcPr>
          <w:p w14:paraId="57DCD4FE" w14:textId="0EC18D1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</w:t>
            </w:r>
            <w:r w:rsidRPr="007558EC">
              <w:rPr>
                <w:rFonts w:ascii="Times New Roman" w:hAnsi="Times New Roman" w:cs="Times New Roman"/>
                <w:u w:val="single"/>
              </w:rPr>
              <w:t>ee</w:t>
            </w:r>
            <w:r w:rsidRPr="007558EC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1510" w:type="dxa"/>
          </w:tcPr>
          <w:p w14:paraId="4DE3FCC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m</w:t>
            </w:r>
            <w:r w:rsidRPr="007558EC">
              <w:rPr>
                <w:rFonts w:ascii="Times New Roman" w:hAnsi="Times New Roman" w:cs="Times New Roman"/>
                <w:u w:val="single"/>
              </w:rPr>
              <w:t>a</w:t>
            </w:r>
            <w:r w:rsidRPr="007558EC">
              <w:rPr>
                <w:rFonts w:ascii="Times New Roman" w:hAnsi="Times New Roman" w:cs="Times New Roman"/>
              </w:rPr>
              <w:t>de</w:t>
            </w:r>
          </w:p>
        </w:tc>
        <w:tc>
          <w:tcPr>
            <w:tcW w:w="1447" w:type="dxa"/>
          </w:tcPr>
          <w:p w14:paraId="3E6606D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:</w:t>
            </w:r>
          </w:p>
        </w:tc>
      </w:tr>
      <w:tr w:rsidR="007558EC" w:rsidRPr="007558EC" w14:paraId="4CF9F123" w14:textId="77777777" w:rsidTr="00F35F40">
        <w:tc>
          <w:tcPr>
            <w:tcW w:w="1145" w:type="dxa"/>
          </w:tcPr>
          <w:p w14:paraId="11FBF1E9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097C43B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419" w:type="dxa"/>
          </w:tcPr>
          <w:p w14:paraId="7F3DEB8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170" w:type="dxa"/>
          </w:tcPr>
          <w:p w14:paraId="70CBD5D5" w14:textId="26B211C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:</w:t>
            </w:r>
          </w:p>
        </w:tc>
        <w:tc>
          <w:tcPr>
            <w:tcW w:w="1710" w:type="dxa"/>
          </w:tcPr>
          <w:p w14:paraId="4142A6FD" w14:textId="5F4E3F89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:</w:t>
            </w:r>
          </w:p>
        </w:tc>
        <w:tc>
          <w:tcPr>
            <w:tcW w:w="935" w:type="dxa"/>
          </w:tcPr>
          <w:p w14:paraId="0580F75B" w14:textId="695371D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70" w:type="dxa"/>
          </w:tcPr>
          <w:p w14:paraId="06DD9DCA" w14:textId="7BA984F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068" w:type="dxa"/>
          </w:tcPr>
          <w:p w14:paraId="3F9E0DCA" w14:textId="3137F59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n</w:t>
            </w:r>
            <w:r w:rsidRPr="007558EC">
              <w:rPr>
                <w:rFonts w:ascii="Times New Roman" w:hAnsi="Times New Roman" w:cs="Times New Roman"/>
                <w:u w:val="single"/>
              </w:rPr>
              <w:t>aa</w:t>
            </w:r>
            <w:r w:rsidRPr="007558EC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510" w:type="dxa"/>
          </w:tcPr>
          <w:p w14:paraId="2D83CCE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l</w:t>
            </w:r>
            <w:r w:rsidRPr="007558EC">
              <w:rPr>
                <w:rFonts w:ascii="Times New Roman" w:hAnsi="Times New Roman" w:cs="Times New Roman"/>
                <w:u w:val="single"/>
              </w:rPr>
              <w:t>a</w:t>
            </w:r>
            <w:r w:rsidRPr="007558EC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1447" w:type="dxa"/>
          </w:tcPr>
          <w:p w14:paraId="3458C7E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:</w:t>
            </w:r>
          </w:p>
        </w:tc>
      </w:tr>
      <w:tr w:rsidR="007558EC" w:rsidRPr="007558EC" w14:paraId="2F83954A" w14:textId="77777777" w:rsidTr="00F35F40">
        <w:tc>
          <w:tcPr>
            <w:tcW w:w="1145" w:type="dxa"/>
          </w:tcPr>
          <w:p w14:paraId="2BA4AE19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67B7BB8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1419" w:type="dxa"/>
          </w:tcPr>
          <w:p w14:paraId="0EA186E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1170" w:type="dxa"/>
          </w:tcPr>
          <w:p w14:paraId="1CFADDF2" w14:textId="1861B93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:</w:t>
            </w:r>
          </w:p>
        </w:tc>
        <w:tc>
          <w:tcPr>
            <w:tcW w:w="1710" w:type="dxa"/>
          </w:tcPr>
          <w:p w14:paraId="4F04C03A" w14:textId="57E84CA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:</w:t>
            </w:r>
          </w:p>
        </w:tc>
        <w:tc>
          <w:tcPr>
            <w:tcW w:w="935" w:type="dxa"/>
          </w:tcPr>
          <w:p w14:paraId="65C11E7D" w14:textId="350D01A4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970" w:type="dxa"/>
          </w:tcPr>
          <w:p w14:paraId="7F8B9AB1" w14:textId="315FC7B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068" w:type="dxa"/>
          </w:tcPr>
          <w:p w14:paraId="3CBB81B2" w14:textId="0987659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</w:t>
            </w:r>
            <w:r w:rsidRPr="007558EC">
              <w:rPr>
                <w:rFonts w:ascii="Times New Roman" w:hAnsi="Times New Roman" w:cs="Times New Roman"/>
                <w:u w:val="single"/>
              </w:rPr>
              <w:t>oo</w:t>
            </w:r>
            <w:r w:rsidRPr="007558EC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1510" w:type="dxa"/>
          </w:tcPr>
          <w:p w14:paraId="006B4CCE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</w:t>
            </w:r>
            <w:r w:rsidRPr="007558EC">
              <w:rPr>
                <w:rFonts w:ascii="Times New Roman" w:hAnsi="Times New Roman" w:cs="Times New Roman"/>
                <w:u w:val="single"/>
              </w:rPr>
              <w:t>o</w:t>
            </w:r>
            <w:r w:rsidRPr="007558EC">
              <w:rPr>
                <w:rFonts w:ascii="Times New Roman" w:hAnsi="Times New Roman" w:cs="Times New Roman"/>
              </w:rPr>
              <w:t>rn</w:t>
            </w:r>
          </w:p>
        </w:tc>
        <w:tc>
          <w:tcPr>
            <w:tcW w:w="1447" w:type="dxa"/>
          </w:tcPr>
          <w:p w14:paraId="2F6E24B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:</w:t>
            </w:r>
          </w:p>
        </w:tc>
      </w:tr>
      <w:tr w:rsidR="007558EC" w:rsidRPr="007558EC" w14:paraId="02660BA2" w14:textId="77777777" w:rsidTr="00F35F40">
        <w:tc>
          <w:tcPr>
            <w:tcW w:w="1145" w:type="dxa"/>
          </w:tcPr>
          <w:p w14:paraId="6603132E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1F03C55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1419" w:type="dxa"/>
          </w:tcPr>
          <w:p w14:paraId="6EB71CF5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1170" w:type="dxa"/>
          </w:tcPr>
          <w:p w14:paraId="19CFAC94" w14:textId="780C5C35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</w:t>
            </w:r>
          </w:p>
        </w:tc>
        <w:tc>
          <w:tcPr>
            <w:tcW w:w="1710" w:type="dxa"/>
          </w:tcPr>
          <w:p w14:paraId="717538C1" w14:textId="05D0788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</w:t>
            </w:r>
          </w:p>
        </w:tc>
        <w:tc>
          <w:tcPr>
            <w:tcW w:w="935" w:type="dxa"/>
          </w:tcPr>
          <w:p w14:paraId="01DEC83C" w14:textId="044F4E2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970" w:type="dxa"/>
          </w:tcPr>
          <w:p w14:paraId="724EB75D" w14:textId="427D56E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2068" w:type="dxa"/>
          </w:tcPr>
          <w:p w14:paraId="5AB4688F" w14:textId="16540D11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</w:t>
            </w:r>
            <w:r w:rsidRPr="007558EC">
              <w:rPr>
                <w:rFonts w:ascii="Times New Roman" w:hAnsi="Times New Roman" w:cs="Times New Roman"/>
                <w:u w:val="single"/>
              </w:rPr>
              <w:t>oe</w:t>
            </w:r>
            <w:r w:rsidRPr="007558EC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1510" w:type="dxa"/>
          </w:tcPr>
          <w:p w14:paraId="561C09B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</w:t>
            </w:r>
            <w:r w:rsidRPr="007558EC">
              <w:rPr>
                <w:rFonts w:ascii="Times New Roman" w:hAnsi="Times New Roman" w:cs="Times New Roman"/>
                <w:u w:val="single"/>
              </w:rPr>
              <w:t>oo</w:t>
            </w: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447" w:type="dxa"/>
          </w:tcPr>
          <w:p w14:paraId="0CADCB8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</w:t>
            </w:r>
          </w:p>
        </w:tc>
      </w:tr>
      <w:tr w:rsidR="007558EC" w:rsidRPr="007558EC" w14:paraId="7152354F" w14:textId="77777777" w:rsidTr="00F35F40">
        <w:tc>
          <w:tcPr>
            <w:tcW w:w="1145" w:type="dxa"/>
          </w:tcPr>
          <w:p w14:paraId="1FD8F68F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617781F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419" w:type="dxa"/>
          </w:tcPr>
          <w:p w14:paraId="40C21CE0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170" w:type="dxa"/>
          </w:tcPr>
          <w:p w14:paraId="12D50FC9" w14:textId="0D3A518C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</w:t>
            </w:r>
          </w:p>
        </w:tc>
        <w:tc>
          <w:tcPr>
            <w:tcW w:w="1710" w:type="dxa"/>
          </w:tcPr>
          <w:p w14:paraId="161C32DF" w14:textId="29ABD9A9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</w:t>
            </w:r>
          </w:p>
        </w:tc>
        <w:tc>
          <w:tcPr>
            <w:tcW w:w="935" w:type="dxa"/>
          </w:tcPr>
          <w:p w14:paraId="71DA9B08" w14:textId="390F2C1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970" w:type="dxa"/>
          </w:tcPr>
          <w:p w14:paraId="5A415384" w14:textId="5D7AAD55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2068" w:type="dxa"/>
          </w:tcPr>
          <w:p w14:paraId="6A7A840E" w14:textId="7EEB2A7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</w:t>
            </w:r>
            <w:r w:rsidRPr="007558EC">
              <w:rPr>
                <w:rFonts w:ascii="Times New Roman" w:hAnsi="Times New Roman" w:cs="Times New Roman"/>
                <w:u w:val="single"/>
              </w:rPr>
              <w:t>uu</w:t>
            </w:r>
            <w:r w:rsidRPr="007558EC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1510" w:type="dxa"/>
          </w:tcPr>
          <w:p w14:paraId="7928FA8E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g</w:t>
            </w:r>
            <w:r w:rsidRPr="007558EC">
              <w:rPr>
                <w:rFonts w:ascii="Times New Roman" w:hAnsi="Times New Roman" w:cs="Times New Roman"/>
                <w:u w:val="single"/>
              </w:rPr>
              <w:t>oo</w:t>
            </w:r>
            <w:r w:rsidRPr="007558EC">
              <w:rPr>
                <w:rFonts w:ascii="Times New Roman" w:hAnsi="Times New Roman" w:cs="Times New Roman"/>
              </w:rPr>
              <w:t>se</w:t>
            </w:r>
          </w:p>
        </w:tc>
        <w:tc>
          <w:tcPr>
            <w:tcW w:w="1447" w:type="dxa"/>
          </w:tcPr>
          <w:p w14:paraId="342101E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</w:p>
        </w:tc>
      </w:tr>
      <w:tr w:rsidR="007558EC" w:rsidRPr="007558EC" w14:paraId="4671D3DE" w14:textId="77777777" w:rsidTr="00F35F40">
        <w:tc>
          <w:tcPr>
            <w:tcW w:w="1145" w:type="dxa"/>
          </w:tcPr>
          <w:p w14:paraId="79D3FB5A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545E9C0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9" w:type="dxa"/>
          </w:tcPr>
          <w:p w14:paraId="4C9403B8" w14:textId="0C875FE3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1170" w:type="dxa"/>
          </w:tcPr>
          <w:p w14:paraId="1ECAE18E" w14:textId="115717B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:</w:t>
            </w:r>
          </w:p>
        </w:tc>
        <w:tc>
          <w:tcPr>
            <w:tcW w:w="1710" w:type="dxa"/>
          </w:tcPr>
          <w:p w14:paraId="5252A7B0" w14:textId="40C9F858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2:</w:t>
            </w:r>
          </w:p>
        </w:tc>
        <w:tc>
          <w:tcPr>
            <w:tcW w:w="935" w:type="dxa"/>
          </w:tcPr>
          <w:p w14:paraId="655F8182" w14:textId="52D862C9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70" w:type="dxa"/>
          </w:tcPr>
          <w:p w14:paraId="51B68E57" w14:textId="46588D8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U</w:t>
            </w:r>
          </w:p>
        </w:tc>
        <w:tc>
          <w:tcPr>
            <w:tcW w:w="2068" w:type="dxa"/>
          </w:tcPr>
          <w:p w14:paraId="1BF84600" w14:textId="040A5A6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d</w:t>
            </w:r>
            <w:r w:rsidRPr="007558EC">
              <w:rPr>
                <w:rFonts w:ascii="Times New Roman" w:hAnsi="Times New Roman" w:cs="Times New Roman"/>
                <w:u w:val="single"/>
              </w:rPr>
              <w:t>eu</w:t>
            </w:r>
            <w:r w:rsidRPr="007558EC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1510" w:type="dxa"/>
          </w:tcPr>
          <w:p w14:paraId="1EA2257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f</w:t>
            </w:r>
            <w:r w:rsidRPr="007558EC">
              <w:rPr>
                <w:rFonts w:ascii="Times New Roman" w:hAnsi="Times New Roman" w:cs="Times New Roman"/>
                <w:u w:val="single"/>
              </w:rPr>
              <w:t>u</w:t>
            </w:r>
            <w:r w:rsidRPr="007558EC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1447" w:type="dxa"/>
          </w:tcPr>
          <w:p w14:paraId="4D83702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øː</w:t>
            </w:r>
          </w:p>
        </w:tc>
      </w:tr>
      <w:tr w:rsidR="007558EC" w:rsidRPr="007558EC" w14:paraId="456C3DC9" w14:textId="77777777" w:rsidTr="00F35F40">
        <w:tc>
          <w:tcPr>
            <w:tcW w:w="1145" w:type="dxa"/>
          </w:tcPr>
          <w:p w14:paraId="17D9CDBB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Korte</w:t>
            </w:r>
          </w:p>
        </w:tc>
        <w:tc>
          <w:tcPr>
            <w:tcW w:w="1211" w:type="dxa"/>
          </w:tcPr>
          <w:p w14:paraId="19B64FD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419" w:type="dxa"/>
          </w:tcPr>
          <w:p w14:paraId="022264FF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170" w:type="dxa"/>
          </w:tcPr>
          <w:p w14:paraId="5A35BFC3" w14:textId="444F0861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</w:t>
            </w:r>
          </w:p>
        </w:tc>
        <w:tc>
          <w:tcPr>
            <w:tcW w:w="1710" w:type="dxa"/>
          </w:tcPr>
          <w:p w14:paraId="0DB14537" w14:textId="61A0D6D5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</w:t>
            </w:r>
          </w:p>
        </w:tc>
        <w:tc>
          <w:tcPr>
            <w:tcW w:w="935" w:type="dxa"/>
          </w:tcPr>
          <w:p w14:paraId="7C893558" w14:textId="47F7EFA4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970" w:type="dxa"/>
          </w:tcPr>
          <w:p w14:paraId="2EB02193" w14:textId="4E3AC40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2068" w:type="dxa"/>
          </w:tcPr>
          <w:p w14:paraId="36D05F57" w14:textId="3B1732F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p</w:t>
            </w:r>
            <w:r w:rsidRPr="007558EC">
              <w:rPr>
                <w:rFonts w:ascii="Times New Roman" w:hAnsi="Times New Roman" w:cs="Times New Roman"/>
                <w:u w:val="single"/>
              </w:rPr>
              <w:t>i</w:t>
            </w: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510" w:type="dxa"/>
          </w:tcPr>
          <w:p w14:paraId="72E66C70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</w:t>
            </w:r>
            <w:r w:rsidRPr="007558EC">
              <w:rPr>
                <w:rFonts w:ascii="Times New Roman" w:hAnsi="Times New Roman" w:cs="Times New Roman"/>
                <w:u w:val="single"/>
              </w:rPr>
              <w:t>i</w:t>
            </w: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447" w:type="dxa"/>
          </w:tcPr>
          <w:p w14:paraId="0CDAEABE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</w:t>
            </w:r>
          </w:p>
        </w:tc>
      </w:tr>
      <w:tr w:rsidR="007558EC" w:rsidRPr="007558EC" w14:paraId="72D721AE" w14:textId="77777777" w:rsidTr="00F35F40">
        <w:tc>
          <w:tcPr>
            <w:tcW w:w="1145" w:type="dxa"/>
          </w:tcPr>
          <w:p w14:paraId="648B1BCA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47B5F11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419" w:type="dxa"/>
          </w:tcPr>
          <w:p w14:paraId="29EE0D77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170" w:type="dxa"/>
          </w:tcPr>
          <w:p w14:paraId="3D53EEBC" w14:textId="2701516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</w:t>
            </w:r>
          </w:p>
        </w:tc>
        <w:tc>
          <w:tcPr>
            <w:tcW w:w="1710" w:type="dxa"/>
          </w:tcPr>
          <w:p w14:paraId="2AFE98E4" w14:textId="725E9FE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</w:t>
            </w:r>
          </w:p>
        </w:tc>
        <w:tc>
          <w:tcPr>
            <w:tcW w:w="935" w:type="dxa"/>
          </w:tcPr>
          <w:p w14:paraId="2C876479" w14:textId="64B91244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970" w:type="dxa"/>
          </w:tcPr>
          <w:p w14:paraId="739DE464" w14:textId="3F7FBCD4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2068" w:type="dxa"/>
          </w:tcPr>
          <w:p w14:paraId="6126526B" w14:textId="4A5BB55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p</w:t>
            </w:r>
            <w:r w:rsidRPr="007558EC">
              <w:rPr>
                <w:rFonts w:ascii="Times New Roman" w:hAnsi="Times New Roman" w:cs="Times New Roman"/>
                <w:u w:val="single"/>
              </w:rPr>
              <w:t>e</w:t>
            </w: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510" w:type="dxa"/>
          </w:tcPr>
          <w:p w14:paraId="1634B24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ed</w:t>
            </w:r>
          </w:p>
        </w:tc>
        <w:tc>
          <w:tcPr>
            <w:tcW w:w="1447" w:type="dxa"/>
          </w:tcPr>
          <w:p w14:paraId="7EA74A37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ɛ</w:t>
            </w:r>
          </w:p>
        </w:tc>
      </w:tr>
      <w:tr w:rsidR="007558EC" w:rsidRPr="007558EC" w14:paraId="393B0B05" w14:textId="77777777" w:rsidTr="00F35F40">
        <w:tc>
          <w:tcPr>
            <w:tcW w:w="1145" w:type="dxa"/>
          </w:tcPr>
          <w:p w14:paraId="4233FA3C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5F13AA8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419" w:type="dxa"/>
          </w:tcPr>
          <w:p w14:paraId="10822257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170" w:type="dxa"/>
          </w:tcPr>
          <w:p w14:paraId="3E178C4B" w14:textId="789B851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</w:t>
            </w:r>
          </w:p>
        </w:tc>
        <w:tc>
          <w:tcPr>
            <w:tcW w:w="1710" w:type="dxa"/>
          </w:tcPr>
          <w:p w14:paraId="120ACAAC" w14:textId="3329BB7C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</w:t>
            </w:r>
          </w:p>
        </w:tc>
        <w:tc>
          <w:tcPr>
            <w:tcW w:w="935" w:type="dxa"/>
          </w:tcPr>
          <w:p w14:paraId="6B6C0B8A" w14:textId="043C22AC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70" w:type="dxa"/>
          </w:tcPr>
          <w:p w14:paraId="0EEEAF5E" w14:textId="227BDAE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068" w:type="dxa"/>
          </w:tcPr>
          <w:p w14:paraId="2B03A638" w14:textId="44536DD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p</w:t>
            </w:r>
            <w:r w:rsidRPr="007558EC">
              <w:rPr>
                <w:rFonts w:ascii="Times New Roman" w:hAnsi="Times New Roman" w:cs="Times New Roman"/>
                <w:u w:val="single"/>
              </w:rPr>
              <w:t>a</w:t>
            </w:r>
            <w:r w:rsidRPr="007558EC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1510" w:type="dxa"/>
          </w:tcPr>
          <w:p w14:paraId="460C7A3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Father(short)</w:t>
            </w:r>
          </w:p>
        </w:tc>
        <w:tc>
          <w:tcPr>
            <w:tcW w:w="1447" w:type="dxa"/>
          </w:tcPr>
          <w:p w14:paraId="67B8D7C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ɑ</w:t>
            </w:r>
          </w:p>
        </w:tc>
      </w:tr>
      <w:tr w:rsidR="007558EC" w:rsidRPr="007558EC" w14:paraId="159DF5A5" w14:textId="77777777" w:rsidTr="00F35F40">
        <w:tc>
          <w:tcPr>
            <w:tcW w:w="1145" w:type="dxa"/>
          </w:tcPr>
          <w:p w14:paraId="29227FDB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2B8FC18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1419" w:type="dxa"/>
          </w:tcPr>
          <w:p w14:paraId="44FF86F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1170" w:type="dxa"/>
          </w:tcPr>
          <w:p w14:paraId="1E3B7759" w14:textId="014D026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</w:t>
            </w:r>
          </w:p>
        </w:tc>
        <w:tc>
          <w:tcPr>
            <w:tcW w:w="1710" w:type="dxa"/>
          </w:tcPr>
          <w:p w14:paraId="07404C95" w14:textId="630A580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</w:t>
            </w:r>
          </w:p>
        </w:tc>
        <w:tc>
          <w:tcPr>
            <w:tcW w:w="935" w:type="dxa"/>
          </w:tcPr>
          <w:p w14:paraId="19E9C3C5" w14:textId="430DE61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970" w:type="dxa"/>
          </w:tcPr>
          <w:p w14:paraId="706CCAFE" w14:textId="048960C8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068" w:type="dxa"/>
          </w:tcPr>
          <w:p w14:paraId="380810B8" w14:textId="2230D60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p</w:t>
            </w:r>
            <w:r w:rsidRPr="007558EC">
              <w:rPr>
                <w:rFonts w:ascii="Times New Roman" w:hAnsi="Times New Roman" w:cs="Times New Roman"/>
                <w:u w:val="single"/>
              </w:rPr>
              <w:t>o</w:t>
            </w: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510" w:type="dxa"/>
          </w:tcPr>
          <w:p w14:paraId="28762681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ff</w:t>
            </w:r>
          </w:p>
        </w:tc>
        <w:tc>
          <w:tcPr>
            <w:tcW w:w="1447" w:type="dxa"/>
          </w:tcPr>
          <w:p w14:paraId="57AFFD87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ɔ</w:t>
            </w:r>
          </w:p>
        </w:tc>
      </w:tr>
      <w:tr w:rsidR="007558EC" w:rsidRPr="007558EC" w14:paraId="7E4561CB" w14:textId="77777777" w:rsidTr="00F35F40">
        <w:tc>
          <w:tcPr>
            <w:tcW w:w="1145" w:type="dxa"/>
          </w:tcPr>
          <w:p w14:paraId="67E566FF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66AD3D5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419" w:type="dxa"/>
          </w:tcPr>
          <w:p w14:paraId="1F174AB6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170" w:type="dxa"/>
          </w:tcPr>
          <w:p w14:paraId="3D126FEA" w14:textId="0261A41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</w:t>
            </w:r>
          </w:p>
        </w:tc>
        <w:tc>
          <w:tcPr>
            <w:tcW w:w="1710" w:type="dxa"/>
          </w:tcPr>
          <w:p w14:paraId="0A4B02C8" w14:textId="1EE0693A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</w:t>
            </w:r>
          </w:p>
        </w:tc>
        <w:tc>
          <w:tcPr>
            <w:tcW w:w="935" w:type="dxa"/>
          </w:tcPr>
          <w:p w14:paraId="5B99F79D" w14:textId="48C6B64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970" w:type="dxa"/>
          </w:tcPr>
          <w:p w14:paraId="59E3EEBE" w14:textId="2552871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2068" w:type="dxa"/>
          </w:tcPr>
          <w:p w14:paraId="3CBD3786" w14:textId="2636B13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p</w:t>
            </w:r>
            <w:r w:rsidRPr="007558EC">
              <w:rPr>
                <w:rFonts w:ascii="Times New Roman" w:hAnsi="Times New Roman" w:cs="Times New Roman"/>
                <w:u w:val="single"/>
              </w:rPr>
              <w:t>u</w:t>
            </w: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510" w:type="dxa"/>
          </w:tcPr>
          <w:p w14:paraId="4207E25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n</w:t>
            </w:r>
            <w:r w:rsidRPr="007558EC">
              <w:rPr>
                <w:rFonts w:ascii="Times New Roman" w:hAnsi="Times New Roman" w:cs="Times New Roman"/>
                <w:u w:val="single"/>
              </w:rPr>
              <w:t>u</w:t>
            </w:r>
            <w:r w:rsidRPr="007558EC">
              <w:rPr>
                <w:rFonts w:ascii="Times New Roman" w:hAnsi="Times New Roman" w:cs="Times New Roman"/>
              </w:rPr>
              <w:t>rse</w:t>
            </w:r>
          </w:p>
        </w:tc>
        <w:tc>
          <w:tcPr>
            <w:tcW w:w="1447" w:type="dxa"/>
          </w:tcPr>
          <w:p w14:paraId="43827167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</w:p>
        </w:tc>
      </w:tr>
      <w:tr w:rsidR="007558EC" w:rsidRPr="007558EC" w14:paraId="7B41F0CB" w14:textId="77777777" w:rsidTr="00F35F40">
        <w:tc>
          <w:tcPr>
            <w:tcW w:w="1145" w:type="dxa"/>
          </w:tcPr>
          <w:p w14:paraId="46C59FBB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Sjwa</w:t>
            </w:r>
          </w:p>
        </w:tc>
        <w:tc>
          <w:tcPr>
            <w:tcW w:w="1211" w:type="dxa"/>
          </w:tcPr>
          <w:p w14:paraId="268DB3D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@</w:t>
            </w:r>
          </w:p>
        </w:tc>
        <w:tc>
          <w:tcPr>
            <w:tcW w:w="1419" w:type="dxa"/>
          </w:tcPr>
          <w:p w14:paraId="2539BA1E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@</w:t>
            </w:r>
          </w:p>
        </w:tc>
        <w:tc>
          <w:tcPr>
            <w:tcW w:w="1170" w:type="dxa"/>
          </w:tcPr>
          <w:p w14:paraId="79C313BB" w14:textId="76E130E4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@</w:t>
            </w:r>
          </w:p>
        </w:tc>
        <w:tc>
          <w:tcPr>
            <w:tcW w:w="1710" w:type="dxa"/>
          </w:tcPr>
          <w:p w14:paraId="43DA881E" w14:textId="223197A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@</w:t>
            </w:r>
          </w:p>
        </w:tc>
        <w:tc>
          <w:tcPr>
            <w:tcW w:w="935" w:type="dxa"/>
          </w:tcPr>
          <w:p w14:paraId="32A5D768" w14:textId="7AB66F58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@</w:t>
            </w:r>
          </w:p>
        </w:tc>
        <w:tc>
          <w:tcPr>
            <w:tcW w:w="970" w:type="dxa"/>
          </w:tcPr>
          <w:p w14:paraId="0B97CEF7" w14:textId="6A162EB0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@</w:t>
            </w:r>
          </w:p>
        </w:tc>
        <w:tc>
          <w:tcPr>
            <w:tcW w:w="2068" w:type="dxa"/>
          </w:tcPr>
          <w:p w14:paraId="1F4587B3" w14:textId="6CA8094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g</w:t>
            </w:r>
            <w:r w:rsidRPr="007558EC">
              <w:rPr>
                <w:rFonts w:ascii="Times New Roman" w:hAnsi="Times New Roman" w:cs="Times New Roman"/>
                <w:bCs/>
                <w:u w:val="single"/>
              </w:rPr>
              <w:t>e</w:t>
            </w:r>
            <w:r w:rsidRPr="007558EC">
              <w:rPr>
                <w:rFonts w:ascii="Times New Roman" w:hAnsi="Times New Roman" w:cs="Times New Roman"/>
              </w:rPr>
              <w:t>mak/hem</w:t>
            </w:r>
            <w:r w:rsidRPr="007558EC">
              <w:rPr>
                <w:rFonts w:ascii="Times New Roman" w:hAnsi="Times New Roman" w:cs="Times New Roman"/>
                <w:bCs/>
                <w:u w:val="single"/>
              </w:rPr>
              <w:t>e</w:t>
            </w:r>
            <w:r w:rsidRPr="007558EC">
              <w:rPr>
                <w:rFonts w:ascii="Times New Roman" w:hAnsi="Times New Roman" w:cs="Times New Roman"/>
              </w:rPr>
              <w:t>l?</w:t>
            </w:r>
          </w:p>
        </w:tc>
        <w:tc>
          <w:tcPr>
            <w:tcW w:w="1510" w:type="dxa"/>
          </w:tcPr>
          <w:p w14:paraId="4973AC7A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A</w:t>
            </w:r>
            <w:r w:rsidRPr="007558EC">
              <w:rPr>
                <w:rFonts w:ascii="Times New Roman" w:hAnsi="Times New Roman" w:cs="Times New Roman"/>
              </w:rPr>
              <w:t>gain</w:t>
            </w:r>
          </w:p>
        </w:tc>
        <w:tc>
          <w:tcPr>
            <w:tcW w:w="1447" w:type="dxa"/>
          </w:tcPr>
          <w:p w14:paraId="75ACA4FA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ə</w:t>
            </w:r>
          </w:p>
        </w:tc>
      </w:tr>
      <w:tr w:rsidR="007558EC" w:rsidRPr="007558EC" w14:paraId="32190309" w14:textId="77777777" w:rsidTr="00F35F40">
        <w:tc>
          <w:tcPr>
            <w:tcW w:w="1145" w:type="dxa"/>
          </w:tcPr>
          <w:p w14:paraId="2BBFA431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Diftongen</w:t>
            </w:r>
          </w:p>
        </w:tc>
        <w:tc>
          <w:tcPr>
            <w:tcW w:w="1211" w:type="dxa"/>
          </w:tcPr>
          <w:p w14:paraId="720ABCC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&amp;</w:t>
            </w:r>
          </w:p>
        </w:tc>
        <w:tc>
          <w:tcPr>
            <w:tcW w:w="1419" w:type="dxa"/>
          </w:tcPr>
          <w:p w14:paraId="20F9C583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i</w:t>
            </w:r>
          </w:p>
        </w:tc>
        <w:tc>
          <w:tcPr>
            <w:tcW w:w="1170" w:type="dxa"/>
          </w:tcPr>
          <w:p w14:paraId="5D477B4A" w14:textId="06B19B59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proofErr w:type="spellStart"/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i</w:t>
            </w:r>
            <w:proofErr w:type="spellEnd"/>
          </w:p>
        </w:tc>
        <w:tc>
          <w:tcPr>
            <w:tcW w:w="1710" w:type="dxa"/>
          </w:tcPr>
          <w:p w14:paraId="173B3314" w14:textId="3BFE629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proofErr w:type="spellStart"/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i</w:t>
            </w:r>
            <w:proofErr w:type="spellEnd"/>
          </w:p>
        </w:tc>
        <w:tc>
          <w:tcPr>
            <w:tcW w:w="935" w:type="dxa"/>
          </w:tcPr>
          <w:p w14:paraId="291AFF8B" w14:textId="31A4B83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+</w:t>
            </w:r>
          </w:p>
        </w:tc>
        <w:tc>
          <w:tcPr>
            <w:tcW w:w="970" w:type="dxa"/>
          </w:tcPr>
          <w:p w14:paraId="3C362032" w14:textId="7009F6E4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I</w:t>
            </w:r>
          </w:p>
        </w:tc>
        <w:tc>
          <w:tcPr>
            <w:tcW w:w="2068" w:type="dxa"/>
          </w:tcPr>
          <w:p w14:paraId="0BCA3FE1" w14:textId="04FAB0B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f</w:t>
            </w:r>
            <w:r w:rsidRPr="007558EC">
              <w:rPr>
                <w:rFonts w:ascii="Times New Roman" w:hAnsi="Times New Roman" w:cs="Times New Roman"/>
                <w:u w:val="single"/>
              </w:rPr>
              <w:t>ij</w:t>
            </w:r>
            <w:r w:rsidRPr="007558EC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510" w:type="dxa"/>
          </w:tcPr>
          <w:p w14:paraId="6901600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m</w:t>
            </w:r>
            <w:r w:rsidRPr="007558EC">
              <w:rPr>
                <w:rFonts w:ascii="Times New Roman" w:hAnsi="Times New Roman" w:cs="Times New Roman"/>
                <w:u w:val="single"/>
              </w:rPr>
              <w:t>a</w:t>
            </w:r>
            <w:r w:rsidRPr="007558EC"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447" w:type="dxa"/>
          </w:tcPr>
          <w:p w14:paraId="74CE86DF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ɛi</w:t>
            </w:r>
          </w:p>
        </w:tc>
      </w:tr>
      <w:tr w:rsidR="007558EC" w:rsidRPr="007558EC" w14:paraId="29DF00C8" w14:textId="77777777" w:rsidTr="00F35F40">
        <w:tc>
          <w:tcPr>
            <w:tcW w:w="1145" w:type="dxa"/>
          </w:tcPr>
          <w:p w14:paraId="04964B03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14C8644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19" w:type="dxa"/>
          </w:tcPr>
          <w:p w14:paraId="66BC5F8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9y</w:t>
            </w:r>
          </w:p>
        </w:tc>
        <w:tc>
          <w:tcPr>
            <w:tcW w:w="1170" w:type="dxa"/>
          </w:tcPr>
          <w:p w14:paraId="4A045B63" w14:textId="66A146E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y</w:t>
            </w:r>
          </w:p>
        </w:tc>
        <w:tc>
          <w:tcPr>
            <w:tcW w:w="1710" w:type="dxa"/>
          </w:tcPr>
          <w:p w14:paraId="44C3F02D" w14:textId="2919F16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y</w:t>
            </w:r>
          </w:p>
        </w:tc>
        <w:tc>
          <w:tcPr>
            <w:tcW w:w="935" w:type="dxa"/>
          </w:tcPr>
          <w:p w14:paraId="63AA5094" w14:textId="552342B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+</w:t>
            </w:r>
          </w:p>
        </w:tc>
        <w:tc>
          <w:tcPr>
            <w:tcW w:w="970" w:type="dxa"/>
          </w:tcPr>
          <w:p w14:paraId="0FF10EF2" w14:textId="49518AAE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I</w:t>
            </w:r>
          </w:p>
        </w:tc>
        <w:tc>
          <w:tcPr>
            <w:tcW w:w="2068" w:type="dxa"/>
          </w:tcPr>
          <w:p w14:paraId="17E22BFD" w14:textId="5B231F9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h</w:t>
            </w:r>
            <w:r w:rsidRPr="007558EC">
              <w:rPr>
                <w:rFonts w:ascii="Times New Roman" w:hAnsi="Times New Roman" w:cs="Times New Roman"/>
                <w:u w:val="single"/>
              </w:rPr>
              <w:t>ui</w:t>
            </w:r>
            <w:r w:rsidRPr="007558EC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510" w:type="dxa"/>
          </w:tcPr>
          <w:p w14:paraId="5ABE43CD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h</w:t>
            </w:r>
            <w:r w:rsidRPr="007558EC">
              <w:rPr>
                <w:rFonts w:ascii="Times New Roman" w:hAnsi="Times New Roman" w:cs="Times New Roman"/>
                <w:u w:val="single"/>
              </w:rPr>
              <w:t>ou</w:t>
            </w:r>
            <w:r w:rsidRPr="007558EC">
              <w:rPr>
                <w:rFonts w:ascii="Times New Roman" w:hAnsi="Times New Roman" w:cs="Times New Roman"/>
              </w:rPr>
              <w:t>se</w:t>
            </w:r>
          </w:p>
        </w:tc>
        <w:tc>
          <w:tcPr>
            <w:tcW w:w="1447" w:type="dxa"/>
          </w:tcPr>
          <w:p w14:paraId="503C06D5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œy</w:t>
            </w:r>
          </w:p>
        </w:tc>
      </w:tr>
      <w:tr w:rsidR="007558EC" w:rsidRPr="007558EC" w14:paraId="6FB543B2" w14:textId="77777777" w:rsidTr="00F35F40">
        <w:tc>
          <w:tcPr>
            <w:tcW w:w="1145" w:type="dxa"/>
          </w:tcPr>
          <w:p w14:paraId="6B2DC59B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5602BA0D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19" w:type="dxa"/>
          </w:tcPr>
          <w:p w14:paraId="41A8708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u</w:t>
            </w:r>
          </w:p>
        </w:tc>
        <w:tc>
          <w:tcPr>
            <w:tcW w:w="1170" w:type="dxa"/>
          </w:tcPr>
          <w:p w14:paraId="47A9AF35" w14:textId="5429CDC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</w:t>
            </w:r>
          </w:p>
        </w:tc>
        <w:tc>
          <w:tcPr>
            <w:tcW w:w="1710" w:type="dxa"/>
          </w:tcPr>
          <w:p w14:paraId="105964A5" w14:textId="6350055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u</w:t>
            </w:r>
          </w:p>
        </w:tc>
        <w:tc>
          <w:tcPr>
            <w:tcW w:w="935" w:type="dxa"/>
          </w:tcPr>
          <w:p w14:paraId="75F26CF1" w14:textId="2BE1CBE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+</w:t>
            </w:r>
          </w:p>
        </w:tc>
        <w:tc>
          <w:tcPr>
            <w:tcW w:w="970" w:type="dxa"/>
          </w:tcPr>
          <w:p w14:paraId="31F7FB29" w14:textId="584206C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U</w:t>
            </w:r>
          </w:p>
        </w:tc>
        <w:tc>
          <w:tcPr>
            <w:tcW w:w="2068" w:type="dxa"/>
          </w:tcPr>
          <w:p w14:paraId="704A61B1" w14:textId="5472B751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G</w:t>
            </w:r>
            <w:r w:rsidRPr="007558EC">
              <w:rPr>
                <w:rFonts w:ascii="Times New Roman" w:hAnsi="Times New Roman" w:cs="Times New Roman"/>
                <w:u w:val="single"/>
              </w:rPr>
              <w:t>ou</w:t>
            </w:r>
            <w:r w:rsidRPr="007558EC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1510" w:type="dxa"/>
          </w:tcPr>
          <w:p w14:paraId="7092C526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ou</w:t>
            </w: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447" w:type="dxa"/>
          </w:tcPr>
          <w:p w14:paraId="49A23AC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ʌu</w:t>
            </w:r>
          </w:p>
        </w:tc>
      </w:tr>
      <w:tr w:rsidR="007558EC" w:rsidRPr="007558EC" w14:paraId="3EA351A7" w14:textId="77777777" w:rsidTr="00F35F40">
        <w:tc>
          <w:tcPr>
            <w:tcW w:w="1145" w:type="dxa"/>
          </w:tcPr>
          <w:p w14:paraId="17F30358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 xml:space="preserve">Leen </w:t>
            </w:r>
          </w:p>
        </w:tc>
        <w:tc>
          <w:tcPr>
            <w:tcW w:w="1211" w:type="dxa"/>
          </w:tcPr>
          <w:p w14:paraId="60D40E3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419" w:type="dxa"/>
          </w:tcPr>
          <w:p w14:paraId="423296F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:</w:t>
            </w:r>
          </w:p>
        </w:tc>
        <w:tc>
          <w:tcPr>
            <w:tcW w:w="1170" w:type="dxa"/>
          </w:tcPr>
          <w:p w14:paraId="5F4961FD" w14:textId="5EE10CE6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:</w:t>
            </w:r>
          </w:p>
        </w:tc>
        <w:tc>
          <w:tcPr>
            <w:tcW w:w="1710" w:type="dxa"/>
          </w:tcPr>
          <w:p w14:paraId="7F929963" w14:textId="31680396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935" w:type="dxa"/>
          </w:tcPr>
          <w:p w14:paraId="29D58D85" w14:textId="3286FC8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:</w:t>
            </w:r>
          </w:p>
        </w:tc>
        <w:tc>
          <w:tcPr>
            <w:tcW w:w="970" w:type="dxa"/>
          </w:tcPr>
          <w:p w14:paraId="15781F8B" w14:textId="538B5EDF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2</w:t>
            </w:r>
          </w:p>
        </w:tc>
        <w:tc>
          <w:tcPr>
            <w:tcW w:w="2068" w:type="dxa"/>
          </w:tcPr>
          <w:p w14:paraId="00A2E55C" w14:textId="1CA3537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Cr</w:t>
            </w:r>
            <w:r w:rsidRPr="007558EC">
              <w:rPr>
                <w:rFonts w:ascii="Times New Roman" w:hAnsi="Times New Roman" w:cs="Times New Roman"/>
                <w:u w:val="single"/>
              </w:rPr>
              <w:t>è</w:t>
            </w:r>
            <w:r w:rsidRPr="007558EC">
              <w:rPr>
                <w:rFonts w:ascii="Times New Roman" w:hAnsi="Times New Roman" w:cs="Times New Roman"/>
              </w:rPr>
              <w:t>me</w:t>
            </w:r>
          </w:p>
        </w:tc>
        <w:tc>
          <w:tcPr>
            <w:tcW w:w="1510" w:type="dxa"/>
          </w:tcPr>
          <w:p w14:paraId="0445BD30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quare</w:t>
            </w:r>
          </w:p>
        </w:tc>
        <w:tc>
          <w:tcPr>
            <w:tcW w:w="1447" w:type="dxa"/>
          </w:tcPr>
          <w:p w14:paraId="027787D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ɛ:</w:t>
            </w:r>
          </w:p>
        </w:tc>
      </w:tr>
      <w:tr w:rsidR="007558EC" w:rsidRPr="007558EC" w14:paraId="34859475" w14:textId="77777777" w:rsidTr="00F35F40">
        <w:tc>
          <w:tcPr>
            <w:tcW w:w="1145" w:type="dxa"/>
          </w:tcPr>
          <w:p w14:paraId="1A80489E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466E9F5A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19" w:type="dxa"/>
          </w:tcPr>
          <w:p w14:paraId="1CE42440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170" w:type="dxa"/>
          </w:tcPr>
          <w:p w14:paraId="668C4075" w14:textId="7AB8B854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9:</w:t>
            </w:r>
          </w:p>
        </w:tc>
        <w:tc>
          <w:tcPr>
            <w:tcW w:w="1710" w:type="dxa"/>
          </w:tcPr>
          <w:p w14:paraId="1FD85B68" w14:textId="67BF2462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935" w:type="dxa"/>
          </w:tcPr>
          <w:p w14:paraId="774F7BF2" w14:textId="36135CB5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:</w:t>
            </w:r>
          </w:p>
        </w:tc>
        <w:tc>
          <w:tcPr>
            <w:tcW w:w="970" w:type="dxa"/>
          </w:tcPr>
          <w:p w14:paraId="1E6F1AAC" w14:textId="4C55BE60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 j</w:t>
            </w:r>
          </w:p>
        </w:tc>
        <w:tc>
          <w:tcPr>
            <w:tcW w:w="2068" w:type="dxa"/>
          </w:tcPr>
          <w:p w14:paraId="3F52E4CE" w14:textId="5FCBFD2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Fr</w:t>
            </w:r>
            <w:r w:rsidRPr="007558EC">
              <w:rPr>
                <w:rFonts w:ascii="Times New Roman" w:hAnsi="Times New Roman" w:cs="Times New Roman"/>
                <w:u w:val="single"/>
              </w:rPr>
              <w:t>eu</w:t>
            </w:r>
            <w:r w:rsidRPr="007558EC">
              <w:rPr>
                <w:rFonts w:ascii="Times New Roman" w:hAnsi="Times New Roman" w:cs="Times New Roman"/>
              </w:rPr>
              <w:t>le</w:t>
            </w:r>
          </w:p>
        </w:tc>
        <w:tc>
          <w:tcPr>
            <w:tcW w:w="1510" w:type="dxa"/>
          </w:tcPr>
          <w:p w14:paraId="6A209045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fur</w:t>
            </w:r>
          </w:p>
        </w:tc>
        <w:tc>
          <w:tcPr>
            <w:tcW w:w="1447" w:type="dxa"/>
          </w:tcPr>
          <w:p w14:paraId="7E4B944F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œː</w:t>
            </w:r>
          </w:p>
        </w:tc>
      </w:tr>
      <w:tr w:rsidR="007558EC" w:rsidRPr="007558EC" w14:paraId="1FED9204" w14:textId="77777777" w:rsidTr="00F35F40">
        <w:tc>
          <w:tcPr>
            <w:tcW w:w="1145" w:type="dxa"/>
          </w:tcPr>
          <w:p w14:paraId="039D2CCA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11" w:type="dxa"/>
          </w:tcPr>
          <w:p w14:paraId="3FCC0485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419" w:type="dxa"/>
          </w:tcPr>
          <w:p w14:paraId="10D63291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:</w:t>
            </w:r>
          </w:p>
        </w:tc>
        <w:tc>
          <w:tcPr>
            <w:tcW w:w="1170" w:type="dxa"/>
          </w:tcPr>
          <w:p w14:paraId="48F96587" w14:textId="1B847A7C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:</w:t>
            </w:r>
          </w:p>
        </w:tc>
        <w:tc>
          <w:tcPr>
            <w:tcW w:w="1710" w:type="dxa"/>
          </w:tcPr>
          <w:p w14:paraId="48BD4816" w14:textId="7D0F9C32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935" w:type="dxa"/>
          </w:tcPr>
          <w:p w14:paraId="045EACC3" w14:textId="4A375B7B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:</w:t>
            </w:r>
          </w:p>
        </w:tc>
        <w:tc>
          <w:tcPr>
            <w:tcW w:w="970" w:type="dxa"/>
          </w:tcPr>
          <w:p w14:paraId="041859CC" w14:textId="7FD4BDE5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</w:p>
        </w:tc>
        <w:tc>
          <w:tcPr>
            <w:tcW w:w="2068" w:type="dxa"/>
          </w:tcPr>
          <w:p w14:paraId="3F165E47" w14:textId="32B087D9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r</w:t>
            </w:r>
            <w:r w:rsidRPr="007558EC">
              <w:rPr>
                <w:rFonts w:ascii="Times New Roman" w:hAnsi="Times New Roman" w:cs="Times New Roman"/>
                <w:u w:val="single"/>
              </w:rPr>
              <w:t>o</w:t>
            </w:r>
            <w:r w:rsidRPr="007558EC">
              <w:rPr>
                <w:rFonts w:ascii="Times New Roman" w:hAnsi="Times New Roman" w:cs="Times New Roman"/>
              </w:rPr>
              <w:t>ze</w:t>
            </w:r>
          </w:p>
        </w:tc>
        <w:tc>
          <w:tcPr>
            <w:tcW w:w="1510" w:type="dxa"/>
          </w:tcPr>
          <w:p w14:paraId="582B8E6D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dog</w:t>
            </w:r>
          </w:p>
        </w:tc>
        <w:tc>
          <w:tcPr>
            <w:tcW w:w="1447" w:type="dxa"/>
          </w:tcPr>
          <w:p w14:paraId="1A03D420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ɔː</w:t>
            </w:r>
          </w:p>
        </w:tc>
      </w:tr>
      <w:tr w:rsidR="007558EC" w:rsidRPr="007558EC" w14:paraId="1348C98C" w14:textId="77777777" w:rsidTr="00F35F40">
        <w:tc>
          <w:tcPr>
            <w:tcW w:w="1145" w:type="dxa"/>
          </w:tcPr>
          <w:p w14:paraId="78075461" w14:textId="77777777" w:rsidR="00DF48A7" w:rsidRPr="007558EC" w:rsidRDefault="00DF48A7" w:rsidP="00DF48A7">
            <w:pPr>
              <w:rPr>
                <w:rFonts w:ascii="Times New Roman" w:hAnsi="Times New Roman" w:cs="Times New Roman"/>
                <w:b/>
              </w:rPr>
            </w:pPr>
            <w:r w:rsidRPr="007558EC">
              <w:rPr>
                <w:rFonts w:ascii="Times New Roman" w:hAnsi="Times New Roman" w:cs="Times New Roman"/>
                <w:b/>
              </w:rPr>
              <w:t>Nasale</w:t>
            </w:r>
          </w:p>
        </w:tc>
        <w:tc>
          <w:tcPr>
            <w:tcW w:w="1211" w:type="dxa"/>
          </w:tcPr>
          <w:p w14:paraId="4C3CFE8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19" w:type="dxa"/>
          </w:tcPr>
          <w:p w14:paraId="5AFD7375" w14:textId="76333044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1170" w:type="dxa"/>
          </w:tcPr>
          <w:p w14:paraId="235BB9FE" w14:textId="6382BEDA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1710" w:type="dxa"/>
          </w:tcPr>
          <w:p w14:paraId="6A6CFD9B" w14:textId="5AE8311C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935" w:type="dxa"/>
          </w:tcPr>
          <w:p w14:paraId="4843375B" w14:textId="20835BFF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~</w:t>
            </w:r>
          </w:p>
        </w:tc>
        <w:tc>
          <w:tcPr>
            <w:tcW w:w="970" w:type="dxa"/>
          </w:tcPr>
          <w:p w14:paraId="7B909952" w14:textId="6F622A94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 n</w:t>
            </w:r>
          </w:p>
        </w:tc>
        <w:tc>
          <w:tcPr>
            <w:tcW w:w="2068" w:type="dxa"/>
          </w:tcPr>
          <w:p w14:paraId="55AF6E75" w14:textId="0D8A97CD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ass</w:t>
            </w:r>
            <w:r w:rsidRPr="007558EC">
              <w:rPr>
                <w:rFonts w:ascii="Times New Roman" w:hAnsi="Times New Roman" w:cs="Times New Roman"/>
                <w:u w:val="single"/>
              </w:rPr>
              <w:t>in</w:t>
            </w:r>
            <w:r w:rsidRPr="007558EC">
              <w:rPr>
                <w:rFonts w:ascii="Times New Roman" w:hAnsi="Times New Roman" w:cs="Times New Roman"/>
              </w:rPr>
              <w:t>, haut</w:t>
            </w:r>
            <w:r w:rsidRPr="007558EC">
              <w:rPr>
                <w:rFonts w:ascii="Times New Roman" w:hAnsi="Times New Roman" w:cs="Times New Roman"/>
                <w:u w:val="single"/>
              </w:rPr>
              <w:t>ain</w:t>
            </w:r>
          </w:p>
        </w:tc>
        <w:tc>
          <w:tcPr>
            <w:tcW w:w="1510" w:type="dxa"/>
          </w:tcPr>
          <w:p w14:paraId="462D5486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doy</w:t>
            </w:r>
            <w:r w:rsidRPr="007558EC">
              <w:rPr>
                <w:rFonts w:ascii="Times New Roman" w:hAnsi="Times New Roman" w:cs="Times New Roman"/>
                <w:u w:val="single"/>
              </w:rPr>
              <w:t>en</w:t>
            </w:r>
          </w:p>
        </w:tc>
        <w:tc>
          <w:tcPr>
            <w:tcW w:w="1447" w:type="dxa"/>
          </w:tcPr>
          <w:p w14:paraId="5410603C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ɛ̃ː</w:t>
            </w:r>
          </w:p>
        </w:tc>
      </w:tr>
      <w:tr w:rsidR="007558EC" w:rsidRPr="007558EC" w14:paraId="3D1D539E" w14:textId="77777777" w:rsidTr="00F35F40">
        <w:tc>
          <w:tcPr>
            <w:tcW w:w="1145" w:type="dxa"/>
          </w:tcPr>
          <w:p w14:paraId="6A68BAFA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11" w:type="dxa"/>
          </w:tcPr>
          <w:p w14:paraId="4ED9EEB9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419" w:type="dxa"/>
          </w:tcPr>
          <w:p w14:paraId="19A80A3F" w14:textId="24CF9D29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1170" w:type="dxa"/>
          </w:tcPr>
          <w:p w14:paraId="0C86917A" w14:textId="29E092FA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1710" w:type="dxa"/>
          </w:tcPr>
          <w:p w14:paraId="1F725F16" w14:textId="18B0DE42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935" w:type="dxa"/>
          </w:tcPr>
          <w:p w14:paraId="5E9DE0F6" w14:textId="724A1772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~</w:t>
            </w:r>
          </w:p>
        </w:tc>
        <w:tc>
          <w:tcPr>
            <w:tcW w:w="970" w:type="dxa"/>
          </w:tcPr>
          <w:p w14:paraId="1E1AA607" w14:textId="56333735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 n</w:t>
            </w:r>
          </w:p>
        </w:tc>
        <w:tc>
          <w:tcPr>
            <w:tcW w:w="2068" w:type="dxa"/>
          </w:tcPr>
          <w:p w14:paraId="69CC218B" w14:textId="08D12231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En</w:t>
            </w:r>
            <w:r w:rsidRPr="007558EC">
              <w:rPr>
                <w:rFonts w:ascii="Times New Roman" w:hAnsi="Times New Roman" w:cs="Times New Roman"/>
              </w:rPr>
              <w:t>s</w:t>
            </w:r>
            <w:r w:rsidRPr="007558EC">
              <w:rPr>
                <w:rFonts w:ascii="Times New Roman" w:hAnsi="Times New Roman" w:cs="Times New Roman"/>
                <w:u w:val="single"/>
              </w:rPr>
              <w:t>em</w:t>
            </w:r>
            <w:r w:rsidRPr="007558EC">
              <w:rPr>
                <w:rFonts w:ascii="Times New Roman" w:hAnsi="Times New Roman" w:cs="Times New Roman"/>
              </w:rPr>
              <w:t>ble, g</w:t>
            </w:r>
            <w:r w:rsidRPr="007558EC">
              <w:rPr>
                <w:rFonts w:ascii="Times New Roman" w:hAnsi="Times New Roman" w:cs="Times New Roman"/>
                <w:u w:val="single"/>
              </w:rPr>
              <w:t>en</w:t>
            </w:r>
            <w:r w:rsidRPr="007558EC">
              <w:rPr>
                <w:rFonts w:ascii="Times New Roman" w:hAnsi="Times New Roman" w:cs="Times New Roman"/>
              </w:rPr>
              <w:t>re</w:t>
            </w:r>
          </w:p>
        </w:tc>
        <w:tc>
          <w:tcPr>
            <w:tcW w:w="1510" w:type="dxa"/>
          </w:tcPr>
          <w:p w14:paraId="572FCC1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croiss</w:t>
            </w:r>
            <w:r w:rsidRPr="007558EC">
              <w:rPr>
                <w:rFonts w:ascii="Times New Roman" w:hAnsi="Times New Roman" w:cs="Times New Roman"/>
                <w:u w:val="single"/>
              </w:rPr>
              <w:t>an</w:t>
            </w:r>
            <w:r w:rsidRPr="007558EC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447" w:type="dxa"/>
          </w:tcPr>
          <w:p w14:paraId="5FB4FB66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5"/>
                <w:szCs w:val="25"/>
                <w:shd w:val="clear" w:color="auto" w:fill="F8F9FA"/>
              </w:rPr>
              <w:t>ɑ̃ː</w:t>
            </w:r>
          </w:p>
        </w:tc>
      </w:tr>
      <w:tr w:rsidR="007558EC" w:rsidRPr="007558EC" w14:paraId="08774A72" w14:textId="77777777" w:rsidTr="00F35F40">
        <w:tc>
          <w:tcPr>
            <w:tcW w:w="1145" w:type="dxa"/>
          </w:tcPr>
          <w:p w14:paraId="291DACE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11" w:type="dxa"/>
          </w:tcPr>
          <w:p w14:paraId="727E6E28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419" w:type="dxa"/>
          </w:tcPr>
          <w:p w14:paraId="7754F1BC" w14:textId="4BCCFC7E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1170" w:type="dxa"/>
          </w:tcPr>
          <w:p w14:paraId="6F742879" w14:textId="27735C3C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1710" w:type="dxa"/>
          </w:tcPr>
          <w:p w14:paraId="535BB462" w14:textId="544B50B5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935" w:type="dxa"/>
          </w:tcPr>
          <w:p w14:paraId="10CAA738" w14:textId="01B68D69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~</w:t>
            </w:r>
          </w:p>
        </w:tc>
        <w:tc>
          <w:tcPr>
            <w:tcW w:w="970" w:type="dxa"/>
          </w:tcPr>
          <w:p w14:paraId="2390A148" w14:textId="6BF0484C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 n</w:t>
            </w:r>
          </w:p>
        </w:tc>
        <w:tc>
          <w:tcPr>
            <w:tcW w:w="2068" w:type="dxa"/>
          </w:tcPr>
          <w:p w14:paraId="497DD4CD" w14:textId="1E6E4284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Compagn</w:t>
            </w:r>
            <w:r w:rsidRPr="007558EC">
              <w:rPr>
                <w:rFonts w:ascii="Times New Roman" w:hAnsi="Times New Roman" w:cs="Times New Roman"/>
                <w:u w:val="single"/>
              </w:rPr>
              <w:t>on</w:t>
            </w:r>
            <w:r w:rsidRPr="007558EC">
              <w:rPr>
                <w:rFonts w:ascii="Times New Roman" w:hAnsi="Times New Roman" w:cs="Times New Roman"/>
              </w:rPr>
              <w:t>, f</w:t>
            </w:r>
            <w:r w:rsidRPr="007558EC">
              <w:rPr>
                <w:rFonts w:ascii="Times New Roman" w:hAnsi="Times New Roman" w:cs="Times New Roman"/>
                <w:u w:val="single"/>
              </w:rPr>
              <w:t>on</w:t>
            </w:r>
            <w:r w:rsidRPr="007558EC">
              <w:rPr>
                <w:rFonts w:ascii="Times New Roman" w:hAnsi="Times New Roman" w:cs="Times New Roman"/>
              </w:rPr>
              <w:t>d, chans</w:t>
            </w:r>
            <w:r w:rsidRPr="007558EC">
              <w:rPr>
                <w:rFonts w:ascii="Times New Roman" w:hAnsi="Times New Roman" w:cs="Times New Roman"/>
                <w:u w:val="single"/>
              </w:rPr>
              <w:t>on</w:t>
            </w:r>
          </w:p>
        </w:tc>
        <w:tc>
          <w:tcPr>
            <w:tcW w:w="1510" w:type="dxa"/>
          </w:tcPr>
          <w:p w14:paraId="7B59A4E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m</w:t>
            </w:r>
            <w:r w:rsidRPr="007558EC">
              <w:rPr>
                <w:rFonts w:ascii="Times New Roman" w:hAnsi="Times New Roman" w:cs="Times New Roman"/>
                <w:u w:val="single"/>
              </w:rPr>
              <w:t>on</w:t>
            </w:r>
            <w:r w:rsidRPr="007558EC">
              <w:rPr>
                <w:rFonts w:ascii="Times New Roman" w:hAnsi="Times New Roman" w:cs="Times New Roman"/>
              </w:rPr>
              <w:t>tage</w:t>
            </w:r>
          </w:p>
        </w:tc>
        <w:tc>
          <w:tcPr>
            <w:tcW w:w="1447" w:type="dxa"/>
          </w:tcPr>
          <w:p w14:paraId="3918D384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ɔ̃ː</w:t>
            </w:r>
          </w:p>
        </w:tc>
      </w:tr>
      <w:tr w:rsidR="007558EC" w:rsidRPr="007558EC" w14:paraId="6555E3D8" w14:textId="77777777" w:rsidTr="00F35F40">
        <w:tc>
          <w:tcPr>
            <w:tcW w:w="1145" w:type="dxa"/>
          </w:tcPr>
          <w:p w14:paraId="636FA29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11" w:type="dxa"/>
          </w:tcPr>
          <w:p w14:paraId="4CBCACDB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419" w:type="dxa"/>
          </w:tcPr>
          <w:p w14:paraId="7D402406" w14:textId="11FF5C5F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1170" w:type="dxa"/>
          </w:tcPr>
          <w:p w14:paraId="2E386F17" w14:textId="0FA6345B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1710" w:type="dxa"/>
          </w:tcPr>
          <w:p w14:paraId="7F195C8C" w14:textId="68641B93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NK</w:t>
            </w:r>
          </w:p>
        </w:tc>
        <w:tc>
          <w:tcPr>
            <w:tcW w:w="935" w:type="dxa"/>
          </w:tcPr>
          <w:p w14:paraId="20B2EB8C" w14:textId="0023F923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~</w:t>
            </w:r>
          </w:p>
        </w:tc>
        <w:tc>
          <w:tcPr>
            <w:tcW w:w="970" w:type="dxa"/>
          </w:tcPr>
          <w:p w14:paraId="4675332C" w14:textId="352E21AE" w:rsidR="00DF48A7" w:rsidRPr="007558EC" w:rsidRDefault="00D30C18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 n</w:t>
            </w:r>
          </w:p>
        </w:tc>
        <w:tc>
          <w:tcPr>
            <w:tcW w:w="2068" w:type="dxa"/>
          </w:tcPr>
          <w:p w14:paraId="0B032CF5" w14:textId="0C8C147E" w:rsidR="00DF48A7" w:rsidRPr="007558EC" w:rsidRDefault="00B72C3D" w:rsidP="00DF48A7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v</w:t>
            </w:r>
            <w:r w:rsidR="00DF48A7" w:rsidRPr="007558EC">
              <w:rPr>
                <w:rFonts w:ascii="Times New Roman" w:hAnsi="Times New Roman" w:cs="Times New Roman"/>
              </w:rPr>
              <w:t>ingt-et-</w:t>
            </w:r>
            <w:r w:rsidR="00DF48A7" w:rsidRPr="007558EC">
              <w:rPr>
                <w:rFonts w:ascii="Times New Roman" w:hAnsi="Times New Roman" w:cs="Times New Roman"/>
                <w:u w:val="single"/>
              </w:rPr>
              <w:t>un</w:t>
            </w:r>
          </w:p>
        </w:tc>
        <w:tc>
          <w:tcPr>
            <w:tcW w:w="1510" w:type="dxa"/>
          </w:tcPr>
          <w:p w14:paraId="13E07757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47" w:type="dxa"/>
          </w:tcPr>
          <w:p w14:paraId="254F1142" w14:textId="77777777" w:rsidR="00DF48A7" w:rsidRPr="007558EC" w:rsidRDefault="00DF48A7" w:rsidP="00DF48A7">
            <w:pPr>
              <w:rPr>
                <w:rFonts w:ascii="Times New Roman" w:hAnsi="Times New Roman" w:cs="Times New Roman"/>
              </w:rPr>
            </w:pPr>
          </w:p>
        </w:tc>
      </w:tr>
      <w:tr w:rsidR="007558EC" w:rsidRPr="007558EC" w14:paraId="6DC7A5F2" w14:textId="77777777" w:rsidTr="00F35F40">
        <w:tc>
          <w:tcPr>
            <w:tcW w:w="1145" w:type="dxa"/>
          </w:tcPr>
          <w:p w14:paraId="005A39BF" w14:textId="13ECC28E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ndere</w:t>
            </w:r>
          </w:p>
        </w:tc>
        <w:tc>
          <w:tcPr>
            <w:tcW w:w="1211" w:type="dxa"/>
          </w:tcPr>
          <w:p w14:paraId="2066047E" w14:textId="5276034B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j**</w:t>
            </w:r>
          </w:p>
        </w:tc>
        <w:tc>
          <w:tcPr>
            <w:tcW w:w="1419" w:type="dxa"/>
          </w:tcPr>
          <w:p w14:paraId="04C720C8" w14:textId="75A3A89E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j**</w:t>
            </w:r>
          </w:p>
        </w:tc>
        <w:tc>
          <w:tcPr>
            <w:tcW w:w="1170" w:type="dxa"/>
          </w:tcPr>
          <w:p w14:paraId="664153B3" w14:textId="248283D9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:i</w:t>
            </w:r>
          </w:p>
        </w:tc>
        <w:tc>
          <w:tcPr>
            <w:tcW w:w="1710" w:type="dxa"/>
          </w:tcPr>
          <w:p w14:paraId="7334D8F5" w14:textId="0D7FAE00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a:˽j*</w:t>
            </w:r>
          </w:p>
        </w:tc>
        <w:tc>
          <w:tcPr>
            <w:tcW w:w="935" w:type="dxa"/>
          </w:tcPr>
          <w:p w14:paraId="4D743487" w14:textId="31EAD6EE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j**</w:t>
            </w:r>
          </w:p>
        </w:tc>
        <w:tc>
          <w:tcPr>
            <w:tcW w:w="970" w:type="dxa"/>
          </w:tcPr>
          <w:p w14:paraId="7E0FECE4" w14:textId="6AB195F7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j**</w:t>
            </w:r>
          </w:p>
        </w:tc>
        <w:tc>
          <w:tcPr>
            <w:tcW w:w="2068" w:type="dxa"/>
          </w:tcPr>
          <w:p w14:paraId="43FFDC77" w14:textId="36D13CDC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proofErr w:type="spellStart"/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r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u w:val="single"/>
                <w:lang w:val="en-GB"/>
              </w:rPr>
              <w:t>aai</w:t>
            </w:r>
            <w:proofErr w:type="spellEnd"/>
          </w:p>
        </w:tc>
        <w:tc>
          <w:tcPr>
            <w:tcW w:w="1510" w:type="dxa"/>
          </w:tcPr>
          <w:p w14:paraId="49B9A1F6" w14:textId="426951DC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pr</w:t>
            </w:r>
            <w:r w:rsidRPr="007558EC">
              <w:rPr>
                <w:rFonts w:ascii="Times New Roman" w:hAnsi="Times New Roman" w:cs="Times New Roman"/>
                <w:u w:val="single"/>
              </w:rPr>
              <w:t>i</w:t>
            </w:r>
            <w:r w:rsidRPr="007558EC">
              <w:rPr>
                <w:rFonts w:ascii="Times New Roman" w:hAnsi="Times New Roman" w:cs="Times New Roman"/>
              </w:rPr>
              <w:t>ze</w:t>
            </w:r>
          </w:p>
        </w:tc>
        <w:tc>
          <w:tcPr>
            <w:tcW w:w="1447" w:type="dxa"/>
          </w:tcPr>
          <w:p w14:paraId="7187474F" w14:textId="02928B73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aːi</w:t>
            </w:r>
          </w:p>
        </w:tc>
      </w:tr>
      <w:tr w:rsidR="007558EC" w:rsidRPr="007558EC" w14:paraId="6A27EE53" w14:textId="77777777" w:rsidTr="00F35F40">
        <w:tc>
          <w:tcPr>
            <w:tcW w:w="1145" w:type="dxa"/>
          </w:tcPr>
          <w:p w14:paraId="4180C75C" w14:textId="77777777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11" w:type="dxa"/>
          </w:tcPr>
          <w:p w14:paraId="046CDDB5" w14:textId="24C8D4C2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j**</w:t>
            </w:r>
          </w:p>
        </w:tc>
        <w:tc>
          <w:tcPr>
            <w:tcW w:w="1419" w:type="dxa"/>
          </w:tcPr>
          <w:p w14:paraId="5F820E97" w14:textId="70B471D0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j**</w:t>
            </w:r>
          </w:p>
        </w:tc>
        <w:tc>
          <w:tcPr>
            <w:tcW w:w="1170" w:type="dxa"/>
          </w:tcPr>
          <w:p w14:paraId="1B76ACA5" w14:textId="3E08D873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:i</w:t>
            </w:r>
          </w:p>
        </w:tc>
        <w:tc>
          <w:tcPr>
            <w:tcW w:w="1710" w:type="dxa"/>
          </w:tcPr>
          <w:p w14:paraId="32C9FE19" w14:textId="30E5BAA5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o:˽j*</w:t>
            </w:r>
          </w:p>
        </w:tc>
        <w:tc>
          <w:tcPr>
            <w:tcW w:w="935" w:type="dxa"/>
          </w:tcPr>
          <w:p w14:paraId="0A25DBDA" w14:textId="6B1D90BA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j**</w:t>
            </w:r>
          </w:p>
        </w:tc>
        <w:tc>
          <w:tcPr>
            <w:tcW w:w="970" w:type="dxa"/>
          </w:tcPr>
          <w:p w14:paraId="696FFAB5" w14:textId="39D31D37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j**</w:t>
            </w:r>
          </w:p>
        </w:tc>
        <w:tc>
          <w:tcPr>
            <w:tcW w:w="2068" w:type="dxa"/>
          </w:tcPr>
          <w:p w14:paraId="07F1DAA8" w14:textId="06603BED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proofErr w:type="spellStart"/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m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u w:val="single"/>
                <w:lang w:val="en-GB"/>
              </w:rPr>
              <w:t>ooi</w:t>
            </w:r>
            <w:proofErr w:type="spellEnd"/>
          </w:p>
        </w:tc>
        <w:tc>
          <w:tcPr>
            <w:tcW w:w="1510" w:type="dxa"/>
          </w:tcPr>
          <w:p w14:paraId="645E1DE5" w14:textId="6D0CD380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b</w:t>
            </w:r>
            <w:r w:rsidRPr="007558EC">
              <w:rPr>
                <w:rFonts w:ascii="Times New Roman" w:hAnsi="Times New Roman" w:cs="Times New Roman"/>
                <w:u w:val="single"/>
              </w:rPr>
              <w:t>oy</w:t>
            </w:r>
            <w:r w:rsidRPr="007558EC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447" w:type="dxa"/>
          </w:tcPr>
          <w:p w14:paraId="09ADC33F" w14:textId="1035DF73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oːi</w:t>
            </w:r>
          </w:p>
        </w:tc>
      </w:tr>
      <w:tr w:rsidR="007558EC" w:rsidRPr="007558EC" w14:paraId="614D5799" w14:textId="77777777" w:rsidTr="00F35F40">
        <w:tc>
          <w:tcPr>
            <w:tcW w:w="1145" w:type="dxa"/>
          </w:tcPr>
          <w:p w14:paraId="35596DB2" w14:textId="77777777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11" w:type="dxa"/>
          </w:tcPr>
          <w:p w14:paraId="42D20D12" w14:textId="009D327F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w**</w:t>
            </w:r>
          </w:p>
        </w:tc>
        <w:tc>
          <w:tcPr>
            <w:tcW w:w="1419" w:type="dxa"/>
          </w:tcPr>
          <w:p w14:paraId="0F4C495A" w14:textId="094A9010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w**</w:t>
            </w:r>
          </w:p>
        </w:tc>
        <w:tc>
          <w:tcPr>
            <w:tcW w:w="1170" w:type="dxa"/>
          </w:tcPr>
          <w:p w14:paraId="7CA6C50D" w14:textId="74648B97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u</w:t>
            </w:r>
          </w:p>
        </w:tc>
        <w:tc>
          <w:tcPr>
            <w:tcW w:w="1710" w:type="dxa"/>
          </w:tcPr>
          <w:p w14:paraId="24E28F3E" w14:textId="73D35C36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proofErr w:type="spellStart"/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i˽w</w:t>
            </w:r>
            <w:proofErr w:type="spellEnd"/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*</w:t>
            </w:r>
          </w:p>
        </w:tc>
        <w:tc>
          <w:tcPr>
            <w:tcW w:w="935" w:type="dxa"/>
          </w:tcPr>
          <w:p w14:paraId="229DF965" w14:textId="671996E2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w**</w:t>
            </w:r>
          </w:p>
        </w:tc>
        <w:tc>
          <w:tcPr>
            <w:tcW w:w="970" w:type="dxa"/>
          </w:tcPr>
          <w:p w14:paraId="21755031" w14:textId="7314A3D0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w**</w:t>
            </w:r>
          </w:p>
        </w:tc>
        <w:tc>
          <w:tcPr>
            <w:tcW w:w="2068" w:type="dxa"/>
          </w:tcPr>
          <w:p w14:paraId="2C9219A1" w14:textId="7A7229CF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proofErr w:type="spellStart"/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n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u w:val="single"/>
                <w:lang w:val="en-GB"/>
              </w:rPr>
              <w:t>ieuw</w:t>
            </w:r>
            <w:proofErr w:type="spellEnd"/>
          </w:p>
        </w:tc>
        <w:tc>
          <w:tcPr>
            <w:tcW w:w="1510" w:type="dxa"/>
          </w:tcPr>
          <w:p w14:paraId="7BEE074F" w14:textId="4A6D724B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u w:val="single"/>
              </w:rPr>
              <w:t>ew</w:t>
            </w:r>
            <w:r w:rsidRPr="007558EC">
              <w:rPr>
                <w:rFonts w:ascii="Times New Roman" w:hAnsi="Times New Roman" w:cs="Times New Roman"/>
              </w:rPr>
              <w:t xml:space="preserve"> or fr</w:t>
            </w:r>
            <w:r w:rsidRPr="007558EC">
              <w:rPr>
                <w:rFonts w:ascii="Times New Roman" w:hAnsi="Times New Roman" w:cs="Times New Roman"/>
                <w:u w:val="single"/>
              </w:rPr>
              <w:t>ee</w:t>
            </w:r>
            <w:r w:rsidRPr="007558EC">
              <w:rPr>
                <w:rFonts w:ascii="Times New Roman" w:hAnsi="Times New Roman" w:cs="Times New Roman"/>
              </w:rPr>
              <w:t xml:space="preserve"> </w:t>
            </w:r>
            <w:r w:rsidRPr="007558EC">
              <w:rPr>
                <w:rFonts w:ascii="Times New Roman" w:hAnsi="Times New Roman" w:cs="Times New Roman"/>
                <w:u w:val="single"/>
              </w:rPr>
              <w:t>w</w:t>
            </w:r>
            <w:r w:rsidRPr="007558EC">
              <w:rPr>
                <w:rFonts w:ascii="Times New Roman" w:hAnsi="Times New Roman" w:cs="Times New Roman"/>
              </w:rPr>
              <w:t>ill</w:t>
            </w:r>
          </w:p>
        </w:tc>
        <w:tc>
          <w:tcPr>
            <w:tcW w:w="1447" w:type="dxa"/>
          </w:tcPr>
          <w:p w14:paraId="759B4906" w14:textId="0D0F8F01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iu</w:t>
            </w:r>
          </w:p>
        </w:tc>
      </w:tr>
      <w:tr w:rsidR="007558EC" w:rsidRPr="007558EC" w14:paraId="5E42F2B8" w14:textId="77777777" w:rsidTr="00F35F40">
        <w:tc>
          <w:tcPr>
            <w:tcW w:w="1145" w:type="dxa"/>
          </w:tcPr>
          <w:p w14:paraId="3F1A5E40" w14:textId="77777777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11" w:type="dxa"/>
          </w:tcPr>
          <w:p w14:paraId="719E9969" w14:textId="01003E04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w**</w:t>
            </w:r>
          </w:p>
        </w:tc>
        <w:tc>
          <w:tcPr>
            <w:tcW w:w="1419" w:type="dxa"/>
          </w:tcPr>
          <w:p w14:paraId="6C703B04" w14:textId="783B89FD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w**</w:t>
            </w:r>
          </w:p>
        </w:tc>
        <w:tc>
          <w:tcPr>
            <w:tcW w:w="1170" w:type="dxa"/>
          </w:tcPr>
          <w:p w14:paraId="2894FB9F" w14:textId="4966722E" w:rsidR="00D30C18" w:rsidRPr="007558EC" w:rsidRDefault="00D30C18" w:rsidP="00D30C18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u</w:t>
            </w:r>
          </w:p>
        </w:tc>
        <w:tc>
          <w:tcPr>
            <w:tcW w:w="1710" w:type="dxa"/>
          </w:tcPr>
          <w:p w14:paraId="7685BD47" w14:textId="3506CF7B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y˽w*</w:t>
            </w:r>
          </w:p>
        </w:tc>
        <w:tc>
          <w:tcPr>
            <w:tcW w:w="935" w:type="dxa"/>
          </w:tcPr>
          <w:p w14:paraId="03BB47AE" w14:textId="2D083AA0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w**</w:t>
            </w:r>
          </w:p>
        </w:tc>
        <w:tc>
          <w:tcPr>
            <w:tcW w:w="970" w:type="dxa"/>
          </w:tcPr>
          <w:p w14:paraId="42B98D7E" w14:textId="79DD64C9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w**</w:t>
            </w:r>
          </w:p>
        </w:tc>
        <w:tc>
          <w:tcPr>
            <w:tcW w:w="2068" w:type="dxa"/>
          </w:tcPr>
          <w:p w14:paraId="6375E5DA" w14:textId="359A05E4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proofErr w:type="spellStart"/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d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u w:val="single"/>
                <w:lang w:val="en-GB"/>
              </w:rPr>
              <w:t>uw</w:t>
            </w:r>
            <w:proofErr w:type="spellEnd"/>
          </w:p>
        </w:tc>
        <w:tc>
          <w:tcPr>
            <w:tcW w:w="1510" w:type="dxa"/>
          </w:tcPr>
          <w:p w14:paraId="3CFFB62F" w14:textId="01E85B76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f</w:t>
            </w:r>
            <w:r w:rsidRPr="007558EC">
              <w:rPr>
                <w:rFonts w:ascii="Times New Roman" w:hAnsi="Times New Roman" w:cs="Times New Roman"/>
                <w:u w:val="single"/>
              </w:rPr>
              <w:t>ew</w:t>
            </w:r>
            <w:r w:rsidRPr="007558EC">
              <w:rPr>
                <w:rFonts w:ascii="Times New Roman" w:hAnsi="Times New Roman" w:cs="Times New Roman"/>
              </w:rPr>
              <w:t xml:space="preserve"> </w:t>
            </w:r>
            <w:r w:rsidRPr="007558EC">
              <w:rPr>
                <w:rFonts w:ascii="Times New Roman" w:hAnsi="Times New Roman" w:cs="Times New Roman"/>
                <w:u w:val="single"/>
              </w:rPr>
              <w:t>w</w:t>
            </w:r>
            <w:r w:rsidRPr="007558EC">
              <w:rPr>
                <w:rFonts w:ascii="Times New Roman" w:hAnsi="Times New Roman" w:cs="Times New Roman"/>
              </w:rPr>
              <w:t>ould</w:t>
            </w:r>
          </w:p>
        </w:tc>
        <w:tc>
          <w:tcPr>
            <w:tcW w:w="1447" w:type="dxa"/>
          </w:tcPr>
          <w:p w14:paraId="38FD08AF" w14:textId="591BD715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yu</w:t>
            </w:r>
          </w:p>
        </w:tc>
      </w:tr>
      <w:tr w:rsidR="007558EC" w:rsidRPr="007558EC" w14:paraId="14C1F21D" w14:textId="77777777" w:rsidTr="00F35F40">
        <w:tc>
          <w:tcPr>
            <w:tcW w:w="1145" w:type="dxa"/>
          </w:tcPr>
          <w:p w14:paraId="612D752C" w14:textId="77777777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11" w:type="dxa"/>
          </w:tcPr>
          <w:p w14:paraId="27F50D46" w14:textId="22256BFC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w**</w:t>
            </w:r>
          </w:p>
        </w:tc>
        <w:tc>
          <w:tcPr>
            <w:tcW w:w="1419" w:type="dxa"/>
          </w:tcPr>
          <w:p w14:paraId="7F0B0CAB" w14:textId="1A0241CF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w**</w:t>
            </w:r>
          </w:p>
        </w:tc>
        <w:tc>
          <w:tcPr>
            <w:tcW w:w="1170" w:type="dxa"/>
          </w:tcPr>
          <w:p w14:paraId="65F1FEF2" w14:textId="6F71F8A1" w:rsidR="00D30C18" w:rsidRPr="007558EC" w:rsidRDefault="00D30C18" w:rsidP="00D30C18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:u</w:t>
            </w:r>
          </w:p>
        </w:tc>
        <w:tc>
          <w:tcPr>
            <w:tcW w:w="1710" w:type="dxa"/>
          </w:tcPr>
          <w:p w14:paraId="0FCE6973" w14:textId="7D1AE4A5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e:˽w*</w:t>
            </w:r>
          </w:p>
        </w:tc>
        <w:tc>
          <w:tcPr>
            <w:tcW w:w="935" w:type="dxa"/>
          </w:tcPr>
          <w:p w14:paraId="7CB02AF4" w14:textId="2373E32C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w**</w:t>
            </w:r>
          </w:p>
        </w:tc>
        <w:tc>
          <w:tcPr>
            <w:tcW w:w="970" w:type="dxa"/>
          </w:tcPr>
          <w:p w14:paraId="0D6CCC1A" w14:textId="3D706789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</w:rPr>
              <w:t>w**</w:t>
            </w:r>
          </w:p>
        </w:tc>
        <w:tc>
          <w:tcPr>
            <w:tcW w:w="2068" w:type="dxa"/>
          </w:tcPr>
          <w:p w14:paraId="21DEC5DB" w14:textId="055C2D45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proofErr w:type="spellStart"/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sn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u w:val="single"/>
                <w:lang w:val="en-GB"/>
              </w:rPr>
              <w:t>eeuw</w:t>
            </w:r>
            <w:proofErr w:type="spellEnd"/>
          </w:p>
        </w:tc>
        <w:tc>
          <w:tcPr>
            <w:tcW w:w="1510" w:type="dxa"/>
          </w:tcPr>
          <w:p w14:paraId="7A59362D" w14:textId="0A120171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s</w:t>
            </w:r>
            <w:r w:rsidRPr="007558EC">
              <w:rPr>
                <w:rFonts w:ascii="Times New Roman" w:hAnsi="Times New Roman" w:cs="Times New Roman"/>
                <w:u w:val="single"/>
              </w:rPr>
              <w:t>ay</w:t>
            </w:r>
            <w:r w:rsidRPr="007558EC">
              <w:rPr>
                <w:rFonts w:ascii="Times New Roman" w:hAnsi="Times New Roman" w:cs="Times New Roman"/>
              </w:rPr>
              <w:t xml:space="preserve"> </w:t>
            </w:r>
            <w:r w:rsidRPr="007558EC">
              <w:rPr>
                <w:rFonts w:ascii="Times New Roman" w:hAnsi="Times New Roman" w:cs="Times New Roman"/>
                <w:u w:val="single"/>
              </w:rPr>
              <w:t>oo</w:t>
            </w:r>
          </w:p>
        </w:tc>
        <w:tc>
          <w:tcPr>
            <w:tcW w:w="1447" w:type="dxa"/>
          </w:tcPr>
          <w:p w14:paraId="4B805176" w14:textId="22BFAE80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eːu</w:t>
            </w:r>
          </w:p>
        </w:tc>
      </w:tr>
      <w:tr w:rsidR="007558EC" w:rsidRPr="007558EC" w14:paraId="1F3DDFFC" w14:textId="77777777" w:rsidTr="00F35F40">
        <w:tc>
          <w:tcPr>
            <w:tcW w:w="1145" w:type="dxa"/>
          </w:tcPr>
          <w:p w14:paraId="0E2AC4F7" w14:textId="77777777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11" w:type="dxa"/>
          </w:tcPr>
          <w:p w14:paraId="19D2DDB9" w14:textId="1581A231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j</w:t>
            </w:r>
            <w:r w:rsidRPr="007558EC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419" w:type="dxa"/>
          </w:tcPr>
          <w:p w14:paraId="4990B934" w14:textId="5FF94B40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j</w:t>
            </w:r>
            <w:r w:rsidRPr="007558EC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170" w:type="dxa"/>
          </w:tcPr>
          <w:p w14:paraId="501DE62B" w14:textId="23C67D79" w:rsidR="00D30C18" w:rsidRPr="007558EC" w:rsidRDefault="00D30C18" w:rsidP="00D30C18">
            <w:pPr>
              <w:rPr>
                <w:rFonts w:ascii="Times New Roman" w:hAnsi="Times New Roman" w:cs="Times New Roman"/>
                <w:sz w:val="20"/>
                <w:szCs w:val="20"/>
                <w:lang w:val="en-GB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i</w:t>
            </w:r>
          </w:p>
        </w:tc>
        <w:tc>
          <w:tcPr>
            <w:tcW w:w="1710" w:type="dxa"/>
          </w:tcPr>
          <w:p w14:paraId="2613D724" w14:textId="3C900BA1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u˽j*</w:t>
            </w:r>
          </w:p>
        </w:tc>
        <w:tc>
          <w:tcPr>
            <w:tcW w:w="935" w:type="dxa"/>
          </w:tcPr>
          <w:p w14:paraId="6231398C" w14:textId="22E1967D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j</w:t>
            </w:r>
            <w:r w:rsidRPr="007558EC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970" w:type="dxa"/>
          </w:tcPr>
          <w:p w14:paraId="157995EA" w14:textId="78F89010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˽j</w:t>
            </w:r>
            <w:r w:rsidRPr="007558EC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2068" w:type="dxa"/>
          </w:tcPr>
          <w:p w14:paraId="7478F49E" w14:textId="57018F86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proofErr w:type="spellStart"/>
            <w:r w:rsidRPr="007558EC">
              <w:rPr>
                <w:rFonts w:ascii="Times New Roman" w:hAnsi="Times New Roman" w:cs="Times New Roman"/>
                <w:sz w:val="20"/>
                <w:szCs w:val="20"/>
                <w:u w:val="single"/>
                <w:lang w:val="en-GB"/>
              </w:rPr>
              <w:t>roei</w:t>
            </w:r>
            <w:r w:rsidRPr="007558EC">
              <w:rPr>
                <w:rFonts w:ascii="Times New Roman" w:hAnsi="Times New Roman" w:cs="Times New Roman"/>
                <w:sz w:val="20"/>
                <w:szCs w:val="20"/>
                <w:lang w:val="en-GB"/>
              </w:rPr>
              <w:t>boot</w:t>
            </w:r>
            <w:proofErr w:type="spellEnd"/>
          </w:p>
        </w:tc>
        <w:tc>
          <w:tcPr>
            <w:tcW w:w="1510" w:type="dxa"/>
          </w:tcPr>
          <w:p w14:paraId="5F4D3D98" w14:textId="5ECBAED2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t</w:t>
            </w:r>
            <w:r w:rsidRPr="007558EC">
              <w:rPr>
                <w:rFonts w:ascii="Times New Roman" w:hAnsi="Times New Roman" w:cs="Times New Roman"/>
                <w:u w:val="single"/>
              </w:rPr>
              <w:t>o</w:t>
            </w:r>
            <w:r w:rsidRPr="007558EC">
              <w:rPr>
                <w:rFonts w:ascii="Times New Roman" w:hAnsi="Times New Roman" w:cs="Times New Roman"/>
              </w:rPr>
              <w:t xml:space="preserve"> </w:t>
            </w:r>
            <w:r w:rsidRPr="007558EC">
              <w:rPr>
                <w:rFonts w:ascii="Times New Roman" w:hAnsi="Times New Roman" w:cs="Times New Roman"/>
                <w:u w:val="single"/>
              </w:rPr>
              <w:t>e</w:t>
            </w:r>
            <w:r w:rsidRPr="007558EC">
              <w:rPr>
                <w:rFonts w:ascii="Times New Roman" w:hAnsi="Times New Roman" w:cs="Times New Roman"/>
              </w:rPr>
              <w:t>ternity</w:t>
            </w:r>
          </w:p>
        </w:tc>
        <w:tc>
          <w:tcPr>
            <w:tcW w:w="1447" w:type="dxa"/>
          </w:tcPr>
          <w:p w14:paraId="3140D526" w14:textId="747A5718" w:rsidR="00D30C18" w:rsidRPr="007558EC" w:rsidRDefault="00D30C18" w:rsidP="00D30C18">
            <w:pPr>
              <w:rPr>
                <w:rFonts w:ascii="Times New Roman" w:hAnsi="Times New Roman" w:cs="Times New Roman"/>
              </w:rPr>
            </w:pPr>
            <w:r w:rsidRPr="007558EC">
              <w:rPr>
                <w:rFonts w:ascii="Times New Roman" w:hAnsi="Times New Roman" w:cs="Times New Roman"/>
              </w:rPr>
              <w:t>ui</w:t>
            </w:r>
          </w:p>
        </w:tc>
      </w:tr>
    </w:tbl>
    <w:p w14:paraId="3C790205" w14:textId="2745BB02" w:rsidR="00DF48A7" w:rsidRPr="007558EC" w:rsidRDefault="00DF48A7" w:rsidP="00DF48A7">
      <w:pPr>
        <w:pStyle w:val="Geenafstand"/>
        <w:rPr>
          <w:sz w:val="20"/>
          <w:szCs w:val="20"/>
          <w:lang w:val="en-GB"/>
        </w:rPr>
      </w:pPr>
      <w:r w:rsidRPr="007558EC">
        <w:rPr>
          <w:lang w:val="en-GB"/>
        </w:rPr>
        <w:t>* = ‘˽’ separates phonemes in phoneme tier</w:t>
      </w:r>
      <w:r w:rsidRPr="007558EC">
        <w:rPr>
          <w:sz w:val="20"/>
          <w:szCs w:val="20"/>
          <w:lang w:val="en-GB"/>
        </w:rPr>
        <w:t xml:space="preserve"> </w:t>
      </w:r>
    </w:p>
    <w:p w14:paraId="39241198" w14:textId="2E08B3E9" w:rsidR="00323E79" w:rsidRPr="007558EC" w:rsidRDefault="00323E79" w:rsidP="00DF48A7">
      <w:pPr>
        <w:pStyle w:val="Geenafstand"/>
        <w:rPr>
          <w:lang w:val="en-GB"/>
        </w:rPr>
      </w:pPr>
      <w:r w:rsidRPr="007558EC">
        <w:t>** = separate phonemes</w:t>
      </w:r>
    </w:p>
    <w:bookmarkEnd w:id="0"/>
    <w:p w14:paraId="2B12D1A0" w14:textId="77777777" w:rsidR="00E6651B" w:rsidRPr="007558EC" w:rsidRDefault="00E6651B"/>
    <w:sectPr w:rsidR="00E6651B" w:rsidRPr="007558EC" w:rsidSect="00DF48A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862217"/>
    <w:multiLevelType w:val="hybridMultilevel"/>
    <w:tmpl w:val="CDDAAABE"/>
    <w:lvl w:ilvl="0" w:tplc="BEB8186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MTYwMTM3M7UwNDFU0lEKTi0uzszPAykwqQUAMQC20SwAAAA="/>
  </w:docVars>
  <w:rsids>
    <w:rsidRoot w:val="00C751E5"/>
    <w:rsid w:val="00012F5D"/>
    <w:rsid w:val="0002164D"/>
    <w:rsid w:val="00075083"/>
    <w:rsid w:val="00135AC7"/>
    <w:rsid w:val="001A2AAA"/>
    <w:rsid w:val="001C625F"/>
    <w:rsid w:val="00264200"/>
    <w:rsid w:val="00274AAD"/>
    <w:rsid w:val="002D1036"/>
    <w:rsid w:val="00323E79"/>
    <w:rsid w:val="003334A5"/>
    <w:rsid w:val="0035749F"/>
    <w:rsid w:val="00395207"/>
    <w:rsid w:val="00396214"/>
    <w:rsid w:val="004350B1"/>
    <w:rsid w:val="005961CE"/>
    <w:rsid w:val="005F05A7"/>
    <w:rsid w:val="006515CE"/>
    <w:rsid w:val="00710C31"/>
    <w:rsid w:val="007558EC"/>
    <w:rsid w:val="00834E0C"/>
    <w:rsid w:val="008F2BB1"/>
    <w:rsid w:val="009F466E"/>
    <w:rsid w:val="00A24CDB"/>
    <w:rsid w:val="00AA5915"/>
    <w:rsid w:val="00B72C3D"/>
    <w:rsid w:val="00B817BC"/>
    <w:rsid w:val="00C12CDE"/>
    <w:rsid w:val="00C42EE3"/>
    <w:rsid w:val="00C663DD"/>
    <w:rsid w:val="00C6680A"/>
    <w:rsid w:val="00C751E5"/>
    <w:rsid w:val="00CD508C"/>
    <w:rsid w:val="00D15B3C"/>
    <w:rsid w:val="00D30C18"/>
    <w:rsid w:val="00D40BE1"/>
    <w:rsid w:val="00DB44F1"/>
    <w:rsid w:val="00DB6748"/>
    <w:rsid w:val="00DF48A7"/>
    <w:rsid w:val="00E6651B"/>
    <w:rsid w:val="00E73981"/>
    <w:rsid w:val="00ED00AB"/>
    <w:rsid w:val="00F35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D7F6D4"/>
  <w15:chartTrackingRefBased/>
  <w15:docId w15:val="{B0856409-906E-4116-A042-3F3E9241A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75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ardalinea-lettertype"/>
    <w:uiPriority w:val="99"/>
    <w:unhideWhenUsed/>
    <w:rsid w:val="00D15B3C"/>
    <w:rPr>
      <w:color w:val="0000FF"/>
      <w:u w:val="single"/>
    </w:rPr>
  </w:style>
  <w:style w:type="paragraph" w:styleId="Geenafstand">
    <w:name w:val="No Spacing"/>
    <w:uiPriority w:val="1"/>
    <w:qFormat/>
    <w:rsid w:val="00DF48A7"/>
    <w:pPr>
      <w:spacing w:after="0" w:line="240" w:lineRule="auto"/>
      <w:jc w:val="both"/>
    </w:pPr>
    <w:rPr>
      <w:rFonts w:ascii="Times New Roman" w:eastAsiaTheme="minorHAnsi" w:hAnsi="Times New Roman" w:cs="Times New Roman"/>
      <w:lang w:eastAsia="en-US"/>
    </w:rPr>
  </w:style>
  <w:style w:type="paragraph" w:styleId="Lijstalinea">
    <w:name w:val="List Paragraph"/>
    <w:basedOn w:val="Standaard"/>
    <w:uiPriority w:val="34"/>
    <w:qFormat/>
    <w:rsid w:val="00DF48A7"/>
    <w:pPr>
      <w:ind w:left="720"/>
      <w:contextualSpacing/>
    </w:pPr>
  </w:style>
  <w:style w:type="character" w:styleId="Onopgelostemelding">
    <w:name w:val="Unresolved Mention"/>
    <w:basedOn w:val="Standaardalinea-lettertype"/>
    <w:uiPriority w:val="99"/>
    <w:semiHidden/>
    <w:unhideWhenUsed/>
    <w:rsid w:val="00DF48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93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ls.ru.nl/clst-asr/doku.php?id=phonalpha&amp;s%5b%5d=sampa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Velar_nasal" TargetMode="External"/><Relationship Id="rId12" Type="http://schemas.openxmlformats.org/officeDocument/2006/relationships/hyperlink" Target="https://webservices-lst.science.ru.nl/g2pservice/index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Voiced_glottal_fricative" TargetMode="External"/><Relationship Id="rId11" Type="http://schemas.openxmlformats.org/officeDocument/2006/relationships/hyperlink" Target="https://www.cls.ru.nl/clst-asr/doku.php?id=forced-aligner" TargetMode="External"/><Relationship Id="rId5" Type="http://schemas.openxmlformats.org/officeDocument/2006/relationships/hyperlink" Target="https://en.wikipedia.org/wiki/Voiced_velar_fricative" TargetMode="External"/><Relationship Id="rId10" Type="http://schemas.openxmlformats.org/officeDocument/2006/relationships/hyperlink" Target="https://www.phon.ucl.ac.uk/home/sampa/dutch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ands.let.ru.nl/literature/elffers.2005.1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22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dboud Universiteit Nijmegen</Company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, W. (Wei)</dc:creator>
  <cp:keywords/>
  <dc:description/>
  <cp:lastModifiedBy>Wieke Harmsen</cp:lastModifiedBy>
  <cp:revision>2</cp:revision>
  <dcterms:created xsi:type="dcterms:W3CDTF">2020-04-06T10:50:00Z</dcterms:created>
  <dcterms:modified xsi:type="dcterms:W3CDTF">2020-04-06T10:50:00Z</dcterms:modified>
</cp:coreProperties>
</file>